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0E066C" w14:textId="6CC38E9C" w:rsidR="002C647D" w:rsidRDefault="005E1845" w:rsidP="00F82AA1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542F77A" wp14:editId="151CC017">
            <wp:extent cx="3474720" cy="1456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87DF0" w14:textId="2CB0AC4E" w:rsidR="002C647D" w:rsidRPr="00BF24B3" w:rsidRDefault="002C647D" w:rsidP="00F82AA1">
      <w:pPr>
        <w:jc w:val="center"/>
        <w:rPr>
          <w:rFonts w:ascii="Times New Roman" w:hAnsi="Times New Roman" w:cs="Times New Roman"/>
          <w:b/>
          <w:bCs/>
          <w:i/>
          <w:iCs/>
        </w:rPr>
      </w:pPr>
      <w:r w:rsidRPr="00BF24B3">
        <w:rPr>
          <w:rFonts w:ascii="Times New Roman" w:hAnsi="Times New Roman" w:cs="Times New Roman"/>
          <w:i/>
          <w:iCs/>
        </w:rPr>
        <w:t>Let Brotherly Love Continue</w:t>
      </w:r>
      <w:r w:rsidRPr="00BF24B3">
        <w:rPr>
          <w:rFonts w:ascii="Times New Roman" w:hAnsi="Times New Roman" w:cs="Times New Roman"/>
          <w:b/>
          <w:bCs/>
          <w:i/>
          <w:iCs/>
        </w:rPr>
        <w:t xml:space="preserve"> (Hebrews 13:1</w:t>
      </w:r>
      <w:r w:rsidR="00465464" w:rsidRPr="00BF24B3">
        <w:rPr>
          <w:rFonts w:ascii="Times New Roman" w:hAnsi="Times New Roman" w:cs="Times New Roman"/>
          <w:b/>
          <w:bCs/>
          <w:i/>
          <w:iCs/>
        </w:rPr>
        <w:t>-3</w:t>
      </w:r>
      <w:r w:rsidRPr="00BF24B3">
        <w:rPr>
          <w:rFonts w:ascii="Times New Roman" w:hAnsi="Times New Roman" w:cs="Times New Roman"/>
          <w:b/>
          <w:bCs/>
          <w:i/>
          <w:iCs/>
        </w:rPr>
        <w:t>)</w:t>
      </w:r>
    </w:p>
    <w:p w14:paraId="471668EE" w14:textId="4947B0F3" w:rsidR="00F82AA1" w:rsidRPr="00BF24B3" w:rsidRDefault="00F82AA1" w:rsidP="00C65B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BF24B3">
        <w:rPr>
          <w:rFonts w:ascii="Times New Roman" w:hAnsi="Times New Roman" w:cs="Times New Roman"/>
        </w:rPr>
        <w:t>P</w:t>
      </w:r>
      <w:r w:rsidR="005B429F" w:rsidRPr="00BF24B3">
        <w:rPr>
          <w:rFonts w:ascii="Times New Roman" w:hAnsi="Times New Roman" w:cs="Times New Roman"/>
        </w:rPr>
        <w:t>O</w:t>
      </w:r>
      <w:r w:rsidRPr="00BF24B3">
        <w:rPr>
          <w:rFonts w:ascii="Times New Roman" w:hAnsi="Times New Roman" w:cs="Times New Roman"/>
        </w:rPr>
        <w:t xml:space="preserve"> Box 1358</w:t>
      </w:r>
      <w:r w:rsidR="00C70E6B" w:rsidRPr="00BF24B3">
        <w:rPr>
          <w:rFonts w:ascii="Times New Roman" w:hAnsi="Times New Roman" w:cs="Times New Roman"/>
        </w:rPr>
        <w:t xml:space="preserve">, </w:t>
      </w:r>
      <w:r w:rsidRPr="00BF24B3">
        <w:rPr>
          <w:rFonts w:ascii="Times New Roman" w:hAnsi="Times New Roman" w:cs="Times New Roman"/>
        </w:rPr>
        <w:t>Jonesboro, GA 30237-1358</w:t>
      </w:r>
    </w:p>
    <w:p w14:paraId="2467C3DC" w14:textId="0F40C10D" w:rsidR="00F82AA1" w:rsidRPr="00BF24B3" w:rsidRDefault="00F82AA1" w:rsidP="00C65BE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BF24B3">
        <w:rPr>
          <w:rFonts w:ascii="Times New Roman" w:hAnsi="Times New Roman" w:cs="Times New Roman"/>
          <w:b/>
          <w:bCs/>
        </w:rPr>
        <w:t>Monthly Financial Report</w:t>
      </w:r>
    </w:p>
    <w:p w14:paraId="6F4F2EE8" w14:textId="659F68EA" w:rsidR="00F82AA1" w:rsidRPr="00BF24B3" w:rsidRDefault="00F82AA1" w:rsidP="00C65BE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BF24B3">
        <w:rPr>
          <w:rFonts w:ascii="Times New Roman" w:hAnsi="Times New Roman" w:cs="Times New Roman"/>
          <w:b/>
          <w:bCs/>
        </w:rPr>
        <w:t xml:space="preserve">For Period Ending </w:t>
      </w:r>
      <w:r w:rsidR="00752982" w:rsidRPr="00BF24B3">
        <w:rPr>
          <w:rFonts w:ascii="Times New Roman" w:hAnsi="Times New Roman" w:cs="Times New Roman"/>
          <w:b/>
          <w:bCs/>
        </w:rPr>
        <w:t>Ma</w:t>
      </w:r>
      <w:r w:rsidR="00B7560F" w:rsidRPr="00BF24B3">
        <w:rPr>
          <w:rFonts w:ascii="Times New Roman" w:hAnsi="Times New Roman" w:cs="Times New Roman"/>
          <w:b/>
          <w:bCs/>
        </w:rPr>
        <w:t>y 18</w:t>
      </w:r>
      <w:r w:rsidRPr="00BF24B3">
        <w:rPr>
          <w:rFonts w:ascii="Times New Roman" w:hAnsi="Times New Roman" w:cs="Times New Roman"/>
          <w:b/>
          <w:bCs/>
        </w:rPr>
        <w:t>, 202</w:t>
      </w:r>
      <w:r w:rsidR="00876858" w:rsidRPr="00BF24B3">
        <w:rPr>
          <w:rFonts w:ascii="Times New Roman" w:hAnsi="Times New Roman" w:cs="Times New Roman"/>
          <w:b/>
          <w:bCs/>
        </w:rPr>
        <w:t>6</w:t>
      </w:r>
    </w:p>
    <w:p w14:paraId="13D760A0" w14:textId="67AC4D27" w:rsidR="001905D3" w:rsidRPr="009F4D70" w:rsidRDefault="001905D3" w:rsidP="00E47A6C">
      <w:pPr>
        <w:spacing w:after="0"/>
        <w:rPr>
          <w:rFonts w:ascii="Times New Roman" w:hAnsi="Times New Roman" w:cs="Times New Roman"/>
          <w:b/>
          <w:bCs/>
          <w:sz w:val="23"/>
          <w:szCs w:val="23"/>
        </w:rPr>
      </w:pPr>
    </w:p>
    <w:p w14:paraId="73560974" w14:textId="535550D3" w:rsidR="00E47A6C" w:rsidRPr="009F4D70" w:rsidRDefault="00F82AA1" w:rsidP="00E47A6C">
      <w:pPr>
        <w:spacing w:after="0"/>
        <w:rPr>
          <w:rFonts w:ascii="Times New Roman" w:hAnsi="Times New Roman" w:cs="Times New Roman"/>
          <w:b/>
          <w:bCs/>
          <w:sz w:val="23"/>
          <w:szCs w:val="23"/>
        </w:rPr>
      </w:pPr>
      <w:r w:rsidRPr="009F4D70">
        <w:rPr>
          <w:rFonts w:ascii="Times New Roman" w:hAnsi="Times New Roman" w:cs="Times New Roman"/>
          <w:b/>
          <w:bCs/>
          <w:sz w:val="23"/>
          <w:szCs w:val="23"/>
        </w:rPr>
        <w:t>Beginning Balance (</w:t>
      </w:r>
      <w:r w:rsidR="00752982" w:rsidRPr="009F4D70">
        <w:rPr>
          <w:rFonts w:ascii="Times New Roman" w:hAnsi="Times New Roman" w:cs="Times New Roman"/>
          <w:b/>
          <w:bCs/>
          <w:sz w:val="23"/>
          <w:szCs w:val="23"/>
        </w:rPr>
        <w:t>3</w:t>
      </w:r>
      <w:r w:rsidR="00D06AB1" w:rsidRPr="009F4D70">
        <w:rPr>
          <w:rFonts w:ascii="Times New Roman" w:hAnsi="Times New Roman" w:cs="Times New Roman"/>
          <w:b/>
          <w:bCs/>
          <w:sz w:val="23"/>
          <w:szCs w:val="23"/>
        </w:rPr>
        <w:t>/</w:t>
      </w:r>
      <w:r w:rsidR="00752982" w:rsidRPr="009F4D70">
        <w:rPr>
          <w:rFonts w:ascii="Times New Roman" w:hAnsi="Times New Roman" w:cs="Times New Roman"/>
          <w:b/>
          <w:bCs/>
          <w:sz w:val="23"/>
          <w:szCs w:val="23"/>
        </w:rPr>
        <w:t>16</w:t>
      </w:r>
      <w:r w:rsidR="005F57C6" w:rsidRPr="009F4D70">
        <w:rPr>
          <w:rFonts w:ascii="Times New Roman" w:hAnsi="Times New Roman" w:cs="Times New Roman"/>
          <w:b/>
          <w:bCs/>
          <w:sz w:val="23"/>
          <w:szCs w:val="23"/>
        </w:rPr>
        <w:t>/</w:t>
      </w:r>
      <w:r w:rsidRPr="009F4D70">
        <w:rPr>
          <w:rFonts w:ascii="Times New Roman" w:hAnsi="Times New Roman" w:cs="Times New Roman"/>
          <w:b/>
          <w:bCs/>
          <w:sz w:val="23"/>
          <w:szCs w:val="23"/>
        </w:rPr>
        <w:t>202</w:t>
      </w:r>
      <w:r w:rsidR="00B7560F">
        <w:rPr>
          <w:rFonts w:ascii="Times New Roman" w:hAnsi="Times New Roman" w:cs="Times New Roman"/>
          <w:b/>
          <w:bCs/>
          <w:sz w:val="23"/>
          <w:szCs w:val="23"/>
        </w:rPr>
        <w:t>6</w:t>
      </w:r>
      <w:r w:rsidRPr="009F4D70">
        <w:rPr>
          <w:rFonts w:ascii="Times New Roman" w:hAnsi="Times New Roman" w:cs="Times New Roman"/>
          <w:b/>
          <w:bCs/>
          <w:sz w:val="23"/>
          <w:szCs w:val="23"/>
        </w:rPr>
        <w:t>)</w:t>
      </w:r>
      <w:r w:rsidR="002C647D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4D1CF5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4D1CF5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4D1CF5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4D1CF5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4D1CF5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4D1CF5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752982" w:rsidRPr="009F4D70">
        <w:rPr>
          <w:rFonts w:ascii="Times New Roman" w:hAnsi="Times New Roman" w:cs="Times New Roman"/>
          <w:b/>
          <w:bCs/>
          <w:sz w:val="23"/>
          <w:szCs w:val="23"/>
          <w:highlight w:val="yellow"/>
          <w:bdr w:val="single" w:sz="4" w:space="0" w:color="auto"/>
        </w:rPr>
        <w:t>$9,0</w:t>
      </w:r>
      <w:r w:rsidR="00B7560F">
        <w:rPr>
          <w:rFonts w:ascii="Times New Roman" w:hAnsi="Times New Roman" w:cs="Times New Roman"/>
          <w:b/>
          <w:bCs/>
          <w:sz w:val="23"/>
          <w:szCs w:val="23"/>
          <w:highlight w:val="yellow"/>
          <w:bdr w:val="single" w:sz="4" w:space="0" w:color="auto"/>
        </w:rPr>
        <w:t>2</w:t>
      </w:r>
      <w:r w:rsidR="00752982" w:rsidRPr="009F4D70">
        <w:rPr>
          <w:rFonts w:ascii="Times New Roman" w:hAnsi="Times New Roman" w:cs="Times New Roman"/>
          <w:b/>
          <w:bCs/>
          <w:sz w:val="23"/>
          <w:szCs w:val="23"/>
          <w:highlight w:val="yellow"/>
          <w:bdr w:val="single" w:sz="4" w:space="0" w:color="auto"/>
        </w:rPr>
        <w:t>7.09</w:t>
      </w:r>
    </w:p>
    <w:p w14:paraId="16235448" w14:textId="5F72D826" w:rsidR="00AE5A47" w:rsidRPr="009F4D70" w:rsidRDefault="00F82AA1" w:rsidP="00D123C1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  <w:r w:rsidRPr="009F4D70">
        <w:rPr>
          <w:rFonts w:ascii="Times New Roman" w:hAnsi="Times New Roman" w:cs="Times New Roman"/>
          <w:b/>
          <w:bCs/>
          <w:sz w:val="23"/>
          <w:szCs w:val="23"/>
        </w:rPr>
        <w:t>Income (Deposits)</w:t>
      </w:r>
    </w:p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7"/>
        <w:gridCol w:w="7813"/>
        <w:gridCol w:w="1170"/>
      </w:tblGrid>
      <w:tr w:rsidR="00AE5A47" w:rsidRPr="009F4D70" w14:paraId="4AB8D27F" w14:textId="77777777" w:rsidTr="00BF24B3">
        <w:trPr>
          <w:trHeight w:val="288"/>
        </w:trPr>
        <w:tc>
          <w:tcPr>
            <w:tcW w:w="1457" w:type="dxa"/>
            <w:shd w:val="clear" w:color="000000" w:fill="FFFF00"/>
            <w:noWrap/>
            <w:vAlign w:val="bottom"/>
            <w:hideMark/>
          </w:tcPr>
          <w:p w14:paraId="10F82A63" w14:textId="77777777" w:rsidR="00AE5A47" w:rsidRPr="009F4D70" w:rsidRDefault="00AE5A47" w:rsidP="00AE5A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9F4D70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  <w:t>Transaction Date</w:t>
            </w:r>
          </w:p>
        </w:tc>
        <w:tc>
          <w:tcPr>
            <w:tcW w:w="7813" w:type="dxa"/>
            <w:shd w:val="clear" w:color="000000" w:fill="FFFF00"/>
            <w:noWrap/>
            <w:vAlign w:val="bottom"/>
            <w:hideMark/>
          </w:tcPr>
          <w:p w14:paraId="120ED3C5" w14:textId="77777777" w:rsidR="00AE5A47" w:rsidRPr="009F4D70" w:rsidRDefault="00AE5A47" w:rsidP="00AE5A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9F4D70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  <w:tc>
          <w:tcPr>
            <w:tcW w:w="1170" w:type="dxa"/>
            <w:shd w:val="clear" w:color="000000" w:fill="FFFF00"/>
            <w:noWrap/>
            <w:vAlign w:val="bottom"/>
            <w:hideMark/>
          </w:tcPr>
          <w:p w14:paraId="5DDEE30A" w14:textId="47026119" w:rsidR="00AE5A47" w:rsidRPr="009F4D70" w:rsidRDefault="00D06AB1" w:rsidP="00AE5A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9F4D70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  <w:t>A</w:t>
            </w:r>
            <w:r w:rsidR="00AE5A47" w:rsidRPr="009F4D70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  <w:t>mount</w:t>
            </w:r>
          </w:p>
        </w:tc>
      </w:tr>
    </w:tbl>
    <w:p w14:paraId="1A7E384B" w14:textId="77777777" w:rsidR="0031009C" w:rsidRDefault="0031009C" w:rsidP="00CE2AB7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W w:w="10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0"/>
        <w:gridCol w:w="7917"/>
        <w:gridCol w:w="243"/>
        <w:gridCol w:w="1100"/>
      </w:tblGrid>
      <w:tr w:rsidR="00245AC5" w:rsidRPr="00245AC5" w14:paraId="68F80115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6823211F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3/18/2026</w:t>
            </w:r>
          </w:p>
        </w:tc>
        <w:tc>
          <w:tcPr>
            <w:tcW w:w="7917" w:type="dxa"/>
            <w:noWrap/>
            <w:vAlign w:val="bottom"/>
            <w:hideMark/>
          </w:tcPr>
          <w:p w14:paraId="26BA9128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COUNTER DEPOSIT</w:t>
            </w:r>
          </w:p>
        </w:tc>
        <w:tc>
          <w:tcPr>
            <w:tcW w:w="243" w:type="dxa"/>
            <w:noWrap/>
            <w:vAlign w:val="bottom"/>
            <w:hideMark/>
          </w:tcPr>
          <w:p w14:paraId="5E5F7EC6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noWrap/>
            <w:vAlign w:val="bottom"/>
            <w:hideMark/>
          </w:tcPr>
          <w:p w14:paraId="108F6A91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425.00 </w:t>
            </w:r>
          </w:p>
        </w:tc>
      </w:tr>
      <w:tr w:rsidR="00245AC5" w:rsidRPr="00245AC5" w14:paraId="2EBD30EF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0D4E7C9E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3/18/2026</w:t>
            </w:r>
          </w:p>
        </w:tc>
        <w:tc>
          <w:tcPr>
            <w:tcW w:w="8160" w:type="dxa"/>
            <w:gridSpan w:val="2"/>
            <w:noWrap/>
            <w:vAlign w:val="bottom"/>
            <w:hideMark/>
          </w:tcPr>
          <w:p w14:paraId="170F61CA" w14:textId="2108EDAE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Robert Flou</w:t>
            </w:r>
            <w:r w:rsidR="00DE442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rnoy</w:t>
            </w: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PAYMENT ID ZELLE BUSINESS PAYMENT FROM</w:t>
            </w:r>
          </w:p>
        </w:tc>
        <w:tc>
          <w:tcPr>
            <w:tcW w:w="1100" w:type="dxa"/>
            <w:noWrap/>
            <w:vAlign w:val="bottom"/>
            <w:hideMark/>
          </w:tcPr>
          <w:p w14:paraId="44273230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100.00 </w:t>
            </w:r>
          </w:p>
        </w:tc>
      </w:tr>
      <w:tr w:rsidR="00245AC5" w:rsidRPr="00245AC5" w14:paraId="6BBD4329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2B0AFDF8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3/18/2026</w:t>
            </w:r>
          </w:p>
        </w:tc>
        <w:tc>
          <w:tcPr>
            <w:tcW w:w="7917" w:type="dxa"/>
            <w:noWrap/>
            <w:vAlign w:val="bottom"/>
            <w:hideMark/>
          </w:tcPr>
          <w:p w14:paraId="5FBDCEF6" w14:textId="54347499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TRANSFER PAYPAL 1032 ASSOCIATION OF </w:t>
            </w:r>
            <w:r w:rsid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CHRISTIAN</w:t>
            </w: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ACH CREDIT</w:t>
            </w:r>
          </w:p>
        </w:tc>
        <w:tc>
          <w:tcPr>
            <w:tcW w:w="243" w:type="dxa"/>
            <w:noWrap/>
            <w:vAlign w:val="bottom"/>
            <w:hideMark/>
          </w:tcPr>
          <w:p w14:paraId="0FB9923B" w14:textId="524A0658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noWrap/>
            <w:vAlign w:val="bottom"/>
            <w:hideMark/>
          </w:tcPr>
          <w:p w14:paraId="5D2B9342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18.93 </w:t>
            </w:r>
          </w:p>
        </w:tc>
      </w:tr>
      <w:tr w:rsidR="00245AC5" w:rsidRPr="00245AC5" w14:paraId="76DD5CB6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4A3F4694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3/2026</w:t>
            </w:r>
          </w:p>
        </w:tc>
        <w:tc>
          <w:tcPr>
            <w:tcW w:w="7917" w:type="dxa"/>
            <w:noWrap/>
            <w:vAlign w:val="bottom"/>
            <w:hideMark/>
          </w:tcPr>
          <w:p w14:paraId="7883864F" w14:textId="6B3FE9AC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ROBERT BURTON PAYMENT ID ZELLE BUSINESS PAYMENT FROM</w:t>
            </w:r>
          </w:p>
        </w:tc>
        <w:tc>
          <w:tcPr>
            <w:tcW w:w="243" w:type="dxa"/>
            <w:noWrap/>
            <w:vAlign w:val="bottom"/>
            <w:hideMark/>
          </w:tcPr>
          <w:p w14:paraId="68C49023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noWrap/>
            <w:vAlign w:val="bottom"/>
            <w:hideMark/>
          </w:tcPr>
          <w:p w14:paraId="57DA9044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200.00 </w:t>
            </w:r>
          </w:p>
        </w:tc>
      </w:tr>
      <w:tr w:rsidR="00245AC5" w:rsidRPr="00245AC5" w14:paraId="0322C02F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253AB46B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3/2026</w:t>
            </w:r>
          </w:p>
        </w:tc>
        <w:tc>
          <w:tcPr>
            <w:tcW w:w="7917" w:type="dxa"/>
            <w:noWrap/>
            <w:vAlign w:val="bottom"/>
            <w:hideMark/>
          </w:tcPr>
          <w:p w14:paraId="582841EA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LAKEWIN INC PAYMENT ID WFCT0ZZDK32W ZELLE BUSINESS PAYMENT FROM</w:t>
            </w:r>
          </w:p>
        </w:tc>
        <w:tc>
          <w:tcPr>
            <w:tcW w:w="243" w:type="dxa"/>
            <w:noWrap/>
            <w:vAlign w:val="bottom"/>
            <w:hideMark/>
          </w:tcPr>
          <w:p w14:paraId="1B758E12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noWrap/>
            <w:vAlign w:val="bottom"/>
            <w:hideMark/>
          </w:tcPr>
          <w:p w14:paraId="07D7F6C6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100.00 </w:t>
            </w:r>
          </w:p>
        </w:tc>
      </w:tr>
      <w:tr w:rsidR="00245AC5" w:rsidRPr="00245AC5" w14:paraId="4397618E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67336BAA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3/2026</w:t>
            </w:r>
          </w:p>
        </w:tc>
        <w:tc>
          <w:tcPr>
            <w:tcW w:w="8160" w:type="dxa"/>
            <w:gridSpan w:val="2"/>
            <w:noWrap/>
            <w:vAlign w:val="bottom"/>
            <w:hideMark/>
          </w:tcPr>
          <w:p w14:paraId="3AB6597D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DENISE WHITELY PAYMENT ID WFCT0ZZDJWTB ZELLE BUSINESS PAYMENT FROM</w:t>
            </w:r>
          </w:p>
        </w:tc>
        <w:tc>
          <w:tcPr>
            <w:tcW w:w="1100" w:type="dxa"/>
            <w:noWrap/>
            <w:vAlign w:val="bottom"/>
            <w:hideMark/>
          </w:tcPr>
          <w:p w14:paraId="0093DD24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100.00 </w:t>
            </w:r>
          </w:p>
        </w:tc>
      </w:tr>
      <w:tr w:rsidR="00245AC5" w:rsidRPr="00245AC5" w14:paraId="68005EE6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21865643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3/2026</w:t>
            </w:r>
          </w:p>
        </w:tc>
        <w:tc>
          <w:tcPr>
            <w:tcW w:w="8160" w:type="dxa"/>
            <w:gridSpan w:val="2"/>
            <w:noWrap/>
            <w:vAlign w:val="bottom"/>
            <w:hideMark/>
          </w:tcPr>
          <w:p w14:paraId="39A806D5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Terry Dvaughn Woodard PAYMENT ID BBT381592792 ZELLE BUSINESS PAYMENT FROM</w:t>
            </w:r>
          </w:p>
        </w:tc>
        <w:tc>
          <w:tcPr>
            <w:tcW w:w="1100" w:type="dxa"/>
            <w:noWrap/>
            <w:vAlign w:val="bottom"/>
            <w:hideMark/>
          </w:tcPr>
          <w:p w14:paraId="7E1ADF95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100.00 </w:t>
            </w:r>
          </w:p>
        </w:tc>
      </w:tr>
      <w:tr w:rsidR="00245AC5" w:rsidRPr="00245AC5" w14:paraId="5659861A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71457C7C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3/2026</w:t>
            </w:r>
          </w:p>
        </w:tc>
        <w:tc>
          <w:tcPr>
            <w:tcW w:w="8160" w:type="dxa"/>
            <w:gridSpan w:val="2"/>
            <w:noWrap/>
            <w:vAlign w:val="bottom"/>
            <w:hideMark/>
          </w:tcPr>
          <w:p w14:paraId="11C5A692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RHONDA BURNOUGH PAYMENT ID WFCT0ZZBZ3PX ZELLE BUSINESS PAYMENT FROM</w:t>
            </w:r>
          </w:p>
        </w:tc>
        <w:tc>
          <w:tcPr>
            <w:tcW w:w="1100" w:type="dxa"/>
            <w:noWrap/>
            <w:vAlign w:val="bottom"/>
            <w:hideMark/>
          </w:tcPr>
          <w:p w14:paraId="6693FCE3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100.00 </w:t>
            </w:r>
          </w:p>
        </w:tc>
      </w:tr>
      <w:tr w:rsidR="00245AC5" w:rsidRPr="00245AC5" w14:paraId="736B9DA7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437A7407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3/2026</w:t>
            </w:r>
          </w:p>
        </w:tc>
        <w:tc>
          <w:tcPr>
            <w:tcW w:w="7917" w:type="dxa"/>
            <w:noWrap/>
            <w:vAlign w:val="bottom"/>
            <w:hideMark/>
          </w:tcPr>
          <w:p w14:paraId="4BC20F8D" w14:textId="74989F0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DEREK GRIFFIN PAYMENT ID ZELLE BUSINESS PAYMENT FROM</w:t>
            </w:r>
          </w:p>
        </w:tc>
        <w:tc>
          <w:tcPr>
            <w:tcW w:w="243" w:type="dxa"/>
            <w:noWrap/>
            <w:vAlign w:val="bottom"/>
            <w:hideMark/>
          </w:tcPr>
          <w:p w14:paraId="6EDB7A59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noWrap/>
            <w:vAlign w:val="bottom"/>
            <w:hideMark/>
          </w:tcPr>
          <w:p w14:paraId="74F19846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100.00 </w:t>
            </w:r>
          </w:p>
        </w:tc>
      </w:tr>
      <w:tr w:rsidR="00245AC5" w:rsidRPr="00245AC5" w14:paraId="0F1D60FA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028C02FD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3/2026</w:t>
            </w:r>
          </w:p>
        </w:tc>
        <w:tc>
          <w:tcPr>
            <w:tcW w:w="8160" w:type="dxa"/>
            <w:gridSpan w:val="2"/>
            <w:noWrap/>
            <w:vAlign w:val="bottom"/>
            <w:hideMark/>
          </w:tcPr>
          <w:p w14:paraId="505B4600" w14:textId="1FF003C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Terry Dvaughn Woodard PAYMENT ID ZELLE BUSINESS PAYMENT FROM</w:t>
            </w:r>
          </w:p>
        </w:tc>
        <w:tc>
          <w:tcPr>
            <w:tcW w:w="1100" w:type="dxa"/>
            <w:noWrap/>
            <w:vAlign w:val="bottom"/>
            <w:hideMark/>
          </w:tcPr>
          <w:p w14:paraId="589960A4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25.00 </w:t>
            </w:r>
          </w:p>
        </w:tc>
      </w:tr>
      <w:tr w:rsidR="00245AC5" w:rsidRPr="00245AC5" w14:paraId="56E03F6D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751E11C9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6/2026</w:t>
            </w:r>
          </w:p>
        </w:tc>
        <w:tc>
          <w:tcPr>
            <w:tcW w:w="7917" w:type="dxa"/>
            <w:noWrap/>
            <w:vAlign w:val="bottom"/>
            <w:hideMark/>
          </w:tcPr>
          <w:p w14:paraId="1D9D4A5A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COUNTER DEPOSIT</w:t>
            </w:r>
          </w:p>
        </w:tc>
        <w:tc>
          <w:tcPr>
            <w:tcW w:w="243" w:type="dxa"/>
            <w:noWrap/>
            <w:vAlign w:val="bottom"/>
            <w:hideMark/>
          </w:tcPr>
          <w:p w14:paraId="363A1BC3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noWrap/>
            <w:vAlign w:val="bottom"/>
            <w:hideMark/>
          </w:tcPr>
          <w:p w14:paraId="6E47E31A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1,274.54 </w:t>
            </w:r>
          </w:p>
        </w:tc>
      </w:tr>
      <w:tr w:rsidR="00245AC5" w:rsidRPr="00245AC5" w14:paraId="68C68C8A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73EE107C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6/2026</w:t>
            </w:r>
          </w:p>
        </w:tc>
        <w:tc>
          <w:tcPr>
            <w:tcW w:w="7917" w:type="dxa"/>
            <w:noWrap/>
            <w:vAlign w:val="bottom"/>
            <w:hideMark/>
          </w:tcPr>
          <w:p w14:paraId="0EFB67BA" w14:textId="5F74C160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TRANSFER PAYPAL 7501 ASSOCIATION OF </w:t>
            </w:r>
            <w:r w:rsidR="00BF24B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CHRISTIAN</w:t>
            </w: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ACH CREDIT</w:t>
            </w:r>
          </w:p>
        </w:tc>
        <w:tc>
          <w:tcPr>
            <w:tcW w:w="243" w:type="dxa"/>
            <w:noWrap/>
            <w:vAlign w:val="bottom"/>
            <w:hideMark/>
          </w:tcPr>
          <w:p w14:paraId="5DC6F5A7" w14:textId="7DEB34A3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noWrap/>
            <w:vAlign w:val="bottom"/>
            <w:hideMark/>
          </w:tcPr>
          <w:p w14:paraId="34CAF284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645.22 </w:t>
            </w:r>
          </w:p>
        </w:tc>
      </w:tr>
      <w:tr w:rsidR="00245AC5" w:rsidRPr="00245AC5" w14:paraId="35D3861F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240A7B20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1/2026</w:t>
            </w:r>
          </w:p>
        </w:tc>
        <w:tc>
          <w:tcPr>
            <w:tcW w:w="8160" w:type="dxa"/>
            <w:gridSpan w:val="2"/>
            <w:noWrap/>
            <w:vAlign w:val="bottom"/>
            <w:hideMark/>
          </w:tcPr>
          <w:p w14:paraId="4122512B" w14:textId="53E14FB2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Terry Dvaughn Woodard PAYMENT ID ZELLE BUSINESS PAYMENT FROM</w:t>
            </w:r>
          </w:p>
        </w:tc>
        <w:tc>
          <w:tcPr>
            <w:tcW w:w="1100" w:type="dxa"/>
            <w:noWrap/>
            <w:vAlign w:val="bottom"/>
            <w:hideMark/>
          </w:tcPr>
          <w:p w14:paraId="5C90B097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40.00 </w:t>
            </w:r>
          </w:p>
        </w:tc>
      </w:tr>
      <w:tr w:rsidR="00245AC5" w:rsidRPr="00245AC5" w14:paraId="7B0FF138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0ECD1102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1/2026</w:t>
            </w:r>
          </w:p>
        </w:tc>
        <w:tc>
          <w:tcPr>
            <w:tcW w:w="8160" w:type="dxa"/>
            <w:gridSpan w:val="2"/>
            <w:noWrap/>
            <w:vAlign w:val="bottom"/>
            <w:hideMark/>
          </w:tcPr>
          <w:p w14:paraId="6C12209D" w14:textId="68355A8D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Terry Dvaughn Woodard PAYMENT ID ZELLE BUSINESS PAYMENT FROM</w:t>
            </w:r>
          </w:p>
        </w:tc>
        <w:tc>
          <w:tcPr>
            <w:tcW w:w="1100" w:type="dxa"/>
            <w:noWrap/>
            <w:vAlign w:val="bottom"/>
            <w:hideMark/>
          </w:tcPr>
          <w:p w14:paraId="0E7A0B4B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40.00 </w:t>
            </w:r>
          </w:p>
        </w:tc>
      </w:tr>
      <w:tr w:rsidR="00245AC5" w:rsidRPr="00245AC5" w14:paraId="167C99D0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2DA5DB4B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1/2026</w:t>
            </w:r>
          </w:p>
        </w:tc>
        <w:tc>
          <w:tcPr>
            <w:tcW w:w="7917" w:type="dxa"/>
            <w:noWrap/>
            <w:vAlign w:val="bottom"/>
            <w:hideMark/>
          </w:tcPr>
          <w:p w14:paraId="4EDAA017" w14:textId="68B4854F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ROBERT BURTON PAYMENT </w:t>
            </w:r>
            <w:r w:rsidR="00DE4423"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D ZELLE</w:t>
            </w: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BUSINESS PAYMENT FROM</w:t>
            </w:r>
          </w:p>
        </w:tc>
        <w:tc>
          <w:tcPr>
            <w:tcW w:w="243" w:type="dxa"/>
            <w:noWrap/>
            <w:vAlign w:val="bottom"/>
            <w:hideMark/>
          </w:tcPr>
          <w:p w14:paraId="343C7603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noWrap/>
            <w:vAlign w:val="bottom"/>
            <w:hideMark/>
          </w:tcPr>
          <w:p w14:paraId="0E881AE6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40.00 </w:t>
            </w:r>
          </w:p>
        </w:tc>
      </w:tr>
      <w:tr w:rsidR="00245AC5" w:rsidRPr="00245AC5" w14:paraId="673A8D5C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45257324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6/2026</w:t>
            </w:r>
          </w:p>
        </w:tc>
        <w:tc>
          <w:tcPr>
            <w:tcW w:w="8160" w:type="dxa"/>
            <w:gridSpan w:val="2"/>
            <w:noWrap/>
            <w:vAlign w:val="bottom"/>
            <w:hideMark/>
          </w:tcPr>
          <w:p w14:paraId="48BEF6DB" w14:textId="10EAF42B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GERALDINE ANDRE PAYMENT ID ZELLE BUSINESS PAYMENT FROM</w:t>
            </w:r>
          </w:p>
        </w:tc>
        <w:tc>
          <w:tcPr>
            <w:tcW w:w="1100" w:type="dxa"/>
            <w:noWrap/>
            <w:vAlign w:val="bottom"/>
            <w:hideMark/>
          </w:tcPr>
          <w:p w14:paraId="61111409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100.00 </w:t>
            </w:r>
          </w:p>
        </w:tc>
      </w:tr>
      <w:tr w:rsidR="00245AC5" w:rsidRPr="00245AC5" w14:paraId="6DA06923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4C4DF86F" w14:textId="77777777" w:rsidR="00245AC5" w:rsidRPr="00933383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7/2026</w:t>
            </w:r>
          </w:p>
        </w:tc>
        <w:tc>
          <w:tcPr>
            <w:tcW w:w="7917" w:type="dxa"/>
            <w:noWrap/>
            <w:vAlign w:val="bottom"/>
            <w:hideMark/>
          </w:tcPr>
          <w:p w14:paraId="66409762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TRUIST ATM CHECK DEPOSIT</w:t>
            </w:r>
          </w:p>
        </w:tc>
        <w:tc>
          <w:tcPr>
            <w:tcW w:w="243" w:type="dxa"/>
            <w:noWrap/>
            <w:vAlign w:val="bottom"/>
            <w:hideMark/>
          </w:tcPr>
          <w:p w14:paraId="56FC7B5E" w14:textId="77777777" w:rsidR="00245AC5" w:rsidRPr="00245AC5" w:rsidRDefault="00245AC5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noWrap/>
            <w:vAlign w:val="bottom"/>
            <w:hideMark/>
          </w:tcPr>
          <w:p w14:paraId="2F15AD26" w14:textId="77777777" w:rsidR="00245AC5" w:rsidRPr="00245AC5" w:rsidRDefault="00245AC5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245AC5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$240.00 </w:t>
            </w:r>
          </w:p>
        </w:tc>
      </w:tr>
      <w:tr w:rsidR="008C28CA" w:rsidRPr="00245AC5" w14:paraId="66A7BDDD" w14:textId="77777777" w:rsidTr="00BF24B3">
        <w:trPr>
          <w:trHeight w:val="288"/>
        </w:trPr>
        <w:tc>
          <w:tcPr>
            <w:tcW w:w="1160" w:type="dxa"/>
            <w:noWrap/>
            <w:vAlign w:val="bottom"/>
          </w:tcPr>
          <w:p w14:paraId="1FE3D381" w14:textId="056174DA" w:rsidR="008C28CA" w:rsidRPr="00933383" w:rsidRDefault="008C28CA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12/2026</w:t>
            </w:r>
          </w:p>
        </w:tc>
        <w:tc>
          <w:tcPr>
            <w:tcW w:w="7917" w:type="dxa"/>
            <w:noWrap/>
            <w:vAlign w:val="bottom"/>
          </w:tcPr>
          <w:p w14:paraId="0235C96B" w14:textId="0A89CC2C" w:rsidR="008C28CA" w:rsidRPr="00245AC5" w:rsidRDefault="008C28CA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Eventbrite Sales: ACMCC 2026 National Day of Prayer</w:t>
            </w:r>
          </w:p>
        </w:tc>
        <w:tc>
          <w:tcPr>
            <w:tcW w:w="243" w:type="dxa"/>
            <w:noWrap/>
            <w:vAlign w:val="bottom"/>
          </w:tcPr>
          <w:p w14:paraId="647CC145" w14:textId="77777777" w:rsidR="008C28CA" w:rsidRPr="00245AC5" w:rsidRDefault="008C28CA" w:rsidP="00245AC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noWrap/>
            <w:vAlign w:val="bottom"/>
          </w:tcPr>
          <w:p w14:paraId="210F6523" w14:textId="1DD6ACC1" w:rsidR="008C28CA" w:rsidRPr="00245AC5" w:rsidRDefault="008C28CA" w:rsidP="00245AC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$2,525.47</w:t>
            </w:r>
          </w:p>
        </w:tc>
      </w:tr>
    </w:tbl>
    <w:p w14:paraId="08E4AF66" w14:textId="77777777" w:rsidR="00245AC5" w:rsidRPr="009F4D70" w:rsidRDefault="00245AC5" w:rsidP="00CE2AB7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14:paraId="0CC34940" w14:textId="482B9FD9" w:rsidR="00061ED5" w:rsidRPr="009F4D70" w:rsidRDefault="00614363" w:rsidP="00614363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  <w:r>
        <w:rPr>
          <w:rFonts w:ascii="Times New Roman" w:hAnsi="Times New Roman" w:cs="Times New Roman"/>
          <w:b/>
          <w:bCs/>
          <w:sz w:val="23"/>
          <w:szCs w:val="23"/>
          <w:highlight w:val="yellow"/>
        </w:rPr>
        <w:t xml:space="preserve">                                                                                                                                      </w:t>
      </w:r>
      <w:r w:rsidR="00061ED5" w:rsidRPr="009F4D70">
        <w:rPr>
          <w:rFonts w:ascii="Times New Roman" w:hAnsi="Times New Roman" w:cs="Times New Roman"/>
          <w:b/>
          <w:bCs/>
          <w:sz w:val="23"/>
          <w:szCs w:val="23"/>
          <w:highlight w:val="yellow"/>
        </w:rPr>
        <w:t>ACCT 427</w:t>
      </w:r>
      <w:r w:rsidR="00AE5A47" w:rsidRPr="009F4D70">
        <w:rPr>
          <w:rFonts w:ascii="Times New Roman" w:hAnsi="Times New Roman" w:cs="Times New Roman"/>
          <w:b/>
          <w:bCs/>
          <w:sz w:val="23"/>
          <w:szCs w:val="23"/>
          <w:highlight w:val="yellow"/>
        </w:rPr>
        <w:t>3</w:t>
      </w:r>
      <w:r w:rsidR="005869BD" w:rsidRPr="009F4D70">
        <w:rPr>
          <w:rFonts w:ascii="Times New Roman" w:hAnsi="Times New Roman" w:cs="Times New Roman"/>
          <w:b/>
          <w:bCs/>
          <w:sz w:val="23"/>
          <w:szCs w:val="23"/>
          <w:highlight w:val="yellow"/>
        </w:rPr>
        <w:t>:</w:t>
      </w:r>
      <w:r w:rsidR="005869BD" w:rsidRPr="009F4D70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 w:rsidR="006F6F02">
        <w:rPr>
          <w:rFonts w:ascii="Times New Roman" w:hAnsi="Times New Roman" w:cs="Times New Roman"/>
          <w:b/>
          <w:bCs/>
          <w:sz w:val="23"/>
          <w:szCs w:val="23"/>
        </w:rPr>
        <w:t xml:space="preserve">  </w:t>
      </w:r>
      <w:r w:rsidR="00E478B4" w:rsidRPr="009F4D70">
        <w:rPr>
          <w:rFonts w:ascii="Times New Roman" w:hAnsi="Times New Roman" w:cs="Times New Roman"/>
          <w:b/>
          <w:bCs/>
          <w:sz w:val="23"/>
          <w:szCs w:val="23"/>
        </w:rPr>
        <w:t>$</w:t>
      </w:r>
      <w:r w:rsidR="008C28CA">
        <w:rPr>
          <w:rFonts w:ascii="Times New Roman" w:hAnsi="Times New Roman" w:cs="Times New Roman"/>
          <w:b/>
          <w:bCs/>
          <w:sz w:val="23"/>
          <w:szCs w:val="23"/>
        </w:rPr>
        <w:t>6,174.16</w:t>
      </w:r>
    </w:p>
    <w:p w14:paraId="29712DE4" w14:textId="77777777" w:rsidR="00100175" w:rsidRPr="009F4D70" w:rsidRDefault="00100175" w:rsidP="00100175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  <w:r w:rsidRPr="009F4D70">
        <w:rPr>
          <w:rFonts w:ascii="Times New Roman" w:hAnsi="Times New Roman" w:cs="Times New Roman"/>
          <w:b/>
          <w:bCs/>
          <w:sz w:val="23"/>
          <w:szCs w:val="23"/>
        </w:rPr>
        <w:t>Income (Deposits)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435"/>
        <w:gridCol w:w="7594"/>
        <w:gridCol w:w="1406"/>
      </w:tblGrid>
      <w:tr w:rsidR="00100175" w:rsidRPr="009F4D70" w14:paraId="4E3EFD49" w14:textId="77777777" w:rsidTr="00BF24B3">
        <w:tc>
          <w:tcPr>
            <w:tcW w:w="1435" w:type="dxa"/>
          </w:tcPr>
          <w:p w14:paraId="75FA5FB0" w14:textId="77777777" w:rsidR="00100175" w:rsidRPr="009F4D70" w:rsidRDefault="00100175" w:rsidP="00E127F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F4D70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Transaction Date </w:t>
            </w:r>
          </w:p>
        </w:tc>
        <w:tc>
          <w:tcPr>
            <w:tcW w:w="7594" w:type="dxa"/>
          </w:tcPr>
          <w:p w14:paraId="2135D74E" w14:textId="01D88F5D" w:rsidR="00100175" w:rsidRPr="009F4D70" w:rsidRDefault="00100175" w:rsidP="00E127F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F4D70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Description -ACMCC Outreach Account</w:t>
            </w:r>
            <w:r w:rsidR="00DC35C1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: </w:t>
            </w:r>
          </w:p>
        </w:tc>
        <w:tc>
          <w:tcPr>
            <w:tcW w:w="1406" w:type="dxa"/>
          </w:tcPr>
          <w:p w14:paraId="29918243" w14:textId="77777777" w:rsidR="00100175" w:rsidRPr="009F4D70" w:rsidRDefault="00100175" w:rsidP="00E127F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F4D70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mount</w:t>
            </w:r>
          </w:p>
        </w:tc>
      </w:tr>
      <w:tr w:rsidR="00DC35C1" w:rsidRPr="009F4D70" w14:paraId="623A3823" w14:textId="77777777" w:rsidTr="00BF24B3">
        <w:tc>
          <w:tcPr>
            <w:tcW w:w="1435" w:type="dxa"/>
          </w:tcPr>
          <w:p w14:paraId="65E281F2" w14:textId="0F59BA9B" w:rsidR="00DC35C1" w:rsidRPr="00933383" w:rsidRDefault="00DC35C1" w:rsidP="00E127F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33383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5/7/2026</w:t>
            </w:r>
          </w:p>
        </w:tc>
        <w:tc>
          <w:tcPr>
            <w:tcW w:w="7594" w:type="dxa"/>
          </w:tcPr>
          <w:p w14:paraId="3DA0102F" w14:textId="598BD6D9" w:rsidR="00DC35C1" w:rsidRPr="00DC35C1" w:rsidRDefault="00614363" w:rsidP="00E127F6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Hunt for 100 </w:t>
            </w:r>
            <w:r w:rsidR="00DC35C1" w:rsidRPr="00DC35C1">
              <w:rPr>
                <w:rFonts w:ascii="Times New Roman" w:hAnsi="Times New Roman" w:cs="Times New Roman"/>
                <w:sz w:val="23"/>
                <w:szCs w:val="23"/>
              </w:rPr>
              <w:t>Sponsor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s and Assure for Life</w:t>
            </w:r>
            <w:r w:rsidR="00DC35C1" w:rsidRPr="00DC35C1">
              <w:rPr>
                <w:rFonts w:ascii="Times New Roman" w:hAnsi="Times New Roman" w:cs="Times New Roman"/>
                <w:sz w:val="23"/>
                <w:szCs w:val="23"/>
              </w:rPr>
              <w:t xml:space="preserve"> Deposits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                      </w:t>
            </w:r>
            <w:r w:rsidRPr="00BF24B3">
              <w:rPr>
                <w:rFonts w:ascii="Times New Roman" w:hAnsi="Times New Roman" w:cs="Times New Roman"/>
                <w:b/>
                <w:bCs/>
                <w:sz w:val="23"/>
                <w:szCs w:val="23"/>
                <w:highlight w:val="yellow"/>
              </w:rPr>
              <w:t>ACCT 0985:</w:t>
            </w: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1406" w:type="dxa"/>
          </w:tcPr>
          <w:p w14:paraId="4099AACC" w14:textId="7FF4D3E7" w:rsidR="00DC35C1" w:rsidRPr="009F4D70" w:rsidRDefault="00DC35C1" w:rsidP="00E127F6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$4,169.92</w:t>
            </w:r>
          </w:p>
        </w:tc>
      </w:tr>
    </w:tbl>
    <w:p w14:paraId="350F1BE0" w14:textId="77777777" w:rsidR="00C65BEB" w:rsidRPr="009F4D70" w:rsidRDefault="00C65BEB" w:rsidP="00766972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14:paraId="325BFA39" w14:textId="77777777" w:rsidR="00614363" w:rsidRDefault="00614363" w:rsidP="00614363">
      <w:pPr>
        <w:spacing w:after="0"/>
        <w:rPr>
          <w:rFonts w:ascii="Times New Roman" w:hAnsi="Times New Roman" w:cs="Times New Roman"/>
          <w:b/>
          <w:bCs/>
          <w:sz w:val="23"/>
          <w:szCs w:val="23"/>
        </w:rPr>
      </w:pPr>
    </w:p>
    <w:p w14:paraId="78E79CEB" w14:textId="77777777" w:rsidR="00BF24B3" w:rsidRDefault="00BF24B3" w:rsidP="00614363">
      <w:pPr>
        <w:spacing w:after="0"/>
        <w:rPr>
          <w:rFonts w:ascii="Times New Roman" w:hAnsi="Times New Roman" w:cs="Times New Roman"/>
          <w:b/>
          <w:bCs/>
          <w:sz w:val="23"/>
          <w:szCs w:val="23"/>
        </w:rPr>
      </w:pPr>
    </w:p>
    <w:p w14:paraId="09CC8AEA" w14:textId="77777777" w:rsidR="00BF24B3" w:rsidRPr="009F4D70" w:rsidRDefault="00BF24B3" w:rsidP="00BF24B3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  <w:r w:rsidRPr="009F4D70">
        <w:rPr>
          <w:rFonts w:ascii="Times New Roman" w:hAnsi="Times New Roman" w:cs="Times New Roman"/>
          <w:b/>
          <w:bCs/>
          <w:sz w:val="23"/>
          <w:szCs w:val="23"/>
        </w:rPr>
        <w:lastRenderedPageBreak/>
        <w:t>Income (Deposits)</w:t>
      </w:r>
    </w:p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7"/>
        <w:gridCol w:w="7813"/>
        <w:gridCol w:w="1170"/>
      </w:tblGrid>
      <w:tr w:rsidR="00BF24B3" w:rsidRPr="009F4D70" w14:paraId="40B5888F" w14:textId="77777777" w:rsidTr="00B85F50">
        <w:trPr>
          <w:trHeight w:val="288"/>
        </w:trPr>
        <w:tc>
          <w:tcPr>
            <w:tcW w:w="1457" w:type="dxa"/>
            <w:shd w:val="clear" w:color="000000" w:fill="FFFF00"/>
            <w:noWrap/>
            <w:vAlign w:val="bottom"/>
            <w:hideMark/>
          </w:tcPr>
          <w:p w14:paraId="06F9DF4B" w14:textId="77777777" w:rsidR="00BF24B3" w:rsidRPr="009F4D70" w:rsidRDefault="00BF24B3" w:rsidP="00B85F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9F4D70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  <w:t>Transaction Date</w:t>
            </w:r>
          </w:p>
        </w:tc>
        <w:tc>
          <w:tcPr>
            <w:tcW w:w="7813" w:type="dxa"/>
            <w:shd w:val="clear" w:color="000000" w:fill="FFFF00"/>
            <w:noWrap/>
            <w:vAlign w:val="bottom"/>
            <w:hideMark/>
          </w:tcPr>
          <w:p w14:paraId="3AF80122" w14:textId="77777777" w:rsidR="00BF24B3" w:rsidRPr="009F4D70" w:rsidRDefault="00BF24B3" w:rsidP="00B85F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9F4D70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  <w:tc>
          <w:tcPr>
            <w:tcW w:w="1170" w:type="dxa"/>
            <w:shd w:val="clear" w:color="000000" w:fill="FFFF00"/>
            <w:noWrap/>
            <w:vAlign w:val="bottom"/>
            <w:hideMark/>
          </w:tcPr>
          <w:p w14:paraId="57505ABA" w14:textId="77777777" w:rsidR="00BF24B3" w:rsidRPr="009F4D70" w:rsidRDefault="00BF24B3" w:rsidP="00B85F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9F4D70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</w:rPr>
              <w:t>Amount</w:t>
            </w:r>
          </w:p>
        </w:tc>
      </w:tr>
    </w:tbl>
    <w:p w14:paraId="72F05A7E" w14:textId="77777777" w:rsidR="00BF24B3" w:rsidRDefault="00BF24B3" w:rsidP="00614363">
      <w:pPr>
        <w:spacing w:after="0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W w:w="10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0"/>
        <w:gridCol w:w="8110"/>
        <w:gridCol w:w="1152"/>
      </w:tblGrid>
      <w:tr w:rsidR="00614363" w:rsidRPr="00614363" w14:paraId="5A5A55E6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0A194FE6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3/17/2026</w:t>
            </w:r>
          </w:p>
        </w:tc>
        <w:tc>
          <w:tcPr>
            <w:tcW w:w="8110" w:type="dxa"/>
            <w:noWrap/>
            <w:vAlign w:val="bottom"/>
            <w:hideMark/>
          </w:tcPr>
          <w:p w14:paraId="081AEF58" w14:textId="321DB335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Check #1692</w:t>
            </w:r>
            <w:r w:rsidR="0093338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– Calvary Refuge Center Meal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0C5CACB5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250.00)</w:t>
            </w:r>
          </w:p>
        </w:tc>
      </w:tr>
      <w:tr w:rsidR="00614363" w:rsidRPr="00614363" w14:paraId="14BA9AB6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569E3098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3/17/2026</w:t>
            </w:r>
          </w:p>
        </w:tc>
        <w:tc>
          <w:tcPr>
            <w:tcW w:w="8110" w:type="dxa"/>
            <w:noWrap/>
            <w:vAlign w:val="bottom"/>
            <w:hideMark/>
          </w:tcPr>
          <w:p w14:paraId="0DBB2178" w14:textId="5F8C8AF6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Check #1691</w:t>
            </w:r>
            <w:r w:rsidR="0093338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– Robert Burton (reimbursement for supplies)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5EFFC1CC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40.00)</w:t>
            </w:r>
          </w:p>
        </w:tc>
      </w:tr>
      <w:tr w:rsidR="00614363" w:rsidRPr="00614363" w14:paraId="1C7F448A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55CDE54C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3/18/2026</w:t>
            </w:r>
          </w:p>
        </w:tc>
        <w:tc>
          <w:tcPr>
            <w:tcW w:w="8110" w:type="dxa"/>
            <w:noWrap/>
            <w:vAlign w:val="bottom"/>
            <w:hideMark/>
          </w:tcPr>
          <w:p w14:paraId="56E282C1" w14:textId="2DBBE2F3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OFFICE DEPOT #353 03-16 FAYETTEVILLE</w:t>
            </w:r>
            <w:r w:rsidR="0093338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,</w:t>
            </w: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GA 9876 DEBIT CARD PURCHASE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4ABF0067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27.19)</w:t>
            </w:r>
          </w:p>
        </w:tc>
      </w:tr>
      <w:tr w:rsidR="00614363" w:rsidRPr="00614363" w14:paraId="7263AB68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597522CB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3/23/2026</w:t>
            </w:r>
          </w:p>
        </w:tc>
        <w:tc>
          <w:tcPr>
            <w:tcW w:w="8110" w:type="dxa"/>
            <w:noWrap/>
            <w:vAlign w:val="bottom"/>
            <w:hideMark/>
          </w:tcPr>
          <w:p w14:paraId="7DC4BC94" w14:textId="77777777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SERVICE CHARGES - PRIOR PERIOD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7F837D1D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6.00)</w:t>
            </w:r>
          </w:p>
        </w:tc>
      </w:tr>
      <w:tr w:rsidR="00614363" w:rsidRPr="00614363" w14:paraId="7A5B4484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629CCC52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1/2026</w:t>
            </w:r>
          </w:p>
        </w:tc>
        <w:tc>
          <w:tcPr>
            <w:tcW w:w="8110" w:type="dxa"/>
            <w:noWrap/>
            <w:vAlign w:val="bottom"/>
            <w:hideMark/>
          </w:tcPr>
          <w:p w14:paraId="34574027" w14:textId="77777777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Geraldine Andre PAYMENT ID BBT380757568 ZELLE BUSINESS PAYMENT TO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1244F442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1,000.00)</w:t>
            </w:r>
          </w:p>
        </w:tc>
      </w:tr>
      <w:tr w:rsidR="00614363" w:rsidRPr="00614363" w14:paraId="5287B9F1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1A60732B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2/2026</w:t>
            </w:r>
          </w:p>
        </w:tc>
        <w:tc>
          <w:tcPr>
            <w:tcW w:w="8110" w:type="dxa"/>
            <w:noWrap/>
            <w:vAlign w:val="bottom"/>
            <w:hideMark/>
          </w:tcPr>
          <w:p w14:paraId="012EEBCD" w14:textId="6BA7E6B5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Check #1693</w:t>
            </w:r>
            <w:r w:rsidR="0093338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– CCWA for use of Shamrock Community Use Building – 2026 NDP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0018CD47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100.00)</w:t>
            </w:r>
          </w:p>
        </w:tc>
      </w:tr>
      <w:tr w:rsidR="00614363" w:rsidRPr="00614363" w14:paraId="548E4AA5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3BF52AC7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2/2026</w:t>
            </w:r>
          </w:p>
        </w:tc>
        <w:tc>
          <w:tcPr>
            <w:tcW w:w="8110" w:type="dxa"/>
            <w:noWrap/>
            <w:vAlign w:val="bottom"/>
            <w:hideMark/>
          </w:tcPr>
          <w:p w14:paraId="4776E7EA" w14:textId="2784552D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OFFICE DEPOT #353 03-31 FAYETTEVILLE</w:t>
            </w:r>
            <w:r w:rsidR="0093338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,</w:t>
            </w: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GA 9876 DEBIT CARD PURCHASE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37ABCAC2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12.20)</w:t>
            </w:r>
          </w:p>
        </w:tc>
      </w:tr>
      <w:tr w:rsidR="00614363" w:rsidRPr="00614363" w14:paraId="2FDB9CBF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71D2716F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3/2026</w:t>
            </w:r>
          </w:p>
        </w:tc>
        <w:tc>
          <w:tcPr>
            <w:tcW w:w="8110" w:type="dxa"/>
            <w:noWrap/>
            <w:vAlign w:val="bottom"/>
            <w:hideMark/>
          </w:tcPr>
          <w:p w14:paraId="315692D5" w14:textId="77777777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PENS.COM 04-03 800-347-7367 TN 9876 DEBIT CARD PURCHASE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614BB13F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294.30)</w:t>
            </w:r>
          </w:p>
        </w:tc>
      </w:tr>
      <w:tr w:rsidR="00614363" w:rsidRPr="00614363" w14:paraId="0CFF6147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17192395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6/2026</w:t>
            </w:r>
          </w:p>
        </w:tc>
        <w:tc>
          <w:tcPr>
            <w:tcW w:w="8110" w:type="dxa"/>
            <w:noWrap/>
            <w:vAlign w:val="bottom"/>
            <w:hideMark/>
          </w:tcPr>
          <w:p w14:paraId="3A76B697" w14:textId="77777777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DNH*GODADDY#405564 04-03 480-5058855 AZ 9876 DEBIT CARD RECURRING PYMT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77477FD1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203.88)</w:t>
            </w:r>
          </w:p>
        </w:tc>
      </w:tr>
      <w:tr w:rsidR="00614363" w:rsidRPr="00614363" w14:paraId="7BBCE542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3C438715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9/2026</w:t>
            </w:r>
          </w:p>
        </w:tc>
        <w:tc>
          <w:tcPr>
            <w:tcW w:w="8110" w:type="dxa"/>
            <w:noWrap/>
            <w:vAlign w:val="bottom"/>
            <w:hideMark/>
          </w:tcPr>
          <w:p w14:paraId="05A20381" w14:textId="77777777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EVENTBRITE PRO SUB 04-08 EVENTBRITE.CO CA 9876 DEBIT CARD RECURRING PYMT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336D1B4B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15.00)</w:t>
            </w:r>
          </w:p>
        </w:tc>
      </w:tr>
      <w:tr w:rsidR="00614363" w:rsidRPr="00614363" w14:paraId="293C297E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18B40D17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13/2026</w:t>
            </w:r>
          </w:p>
        </w:tc>
        <w:tc>
          <w:tcPr>
            <w:tcW w:w="8110" w:type="dxa"/>
            <w:noWrap/>
            <w:vAlign w:val="bottom"/>
            <w:hideMark/>
          </w:tcPr>
          <w:p w14:paraId="4E66E56D" w14:textId="77777777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SQ *CUSTOM AWARDS 04-11 gosq.com GA 9876 DEBIT CARD PURCHASE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5C7C57AB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71.28)</w:t>
            </w:r>
          </w:p>
        </w:tc>
      </w:tr>
      <w:tr w:rsidR="00614363" w:rsidRPr="00614363" w14:paraId="38B6E8A4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04108F9C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13/2026</w:t>
            </w:r>
          </w:p>
        </w:tc>
        <w:tc>
          <w:tcPr>
            <w:tcW w:w="8110" w:type="dxa"/>
            <w:noWrap/>
            <w:vAlign w:val="bottom"/>
            <w:hideMark/>
          </w:tcPr>
          <w:p w14:paraId="0A61F611" w14:textId="76E69654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Grateful Bites PAYMENT ID ZELLE BUSINESS PAYMENT TO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6B29ABF6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1,320.00)</w:t>
            </w:r>
          </w:p>
        </w:tc>
      </w:tr>
      <w:tr w:rsidR="00614363" w:rsidRPr="00614363" w14:paraId="38C3C7F2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5C07A12F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20/2026</w:t>
            </w:r>
          </w:p>
        </w:tc>
        <w:tc>
          <w:tcPr>
            <w:tcW w:w="8110" w:type="dxa"/>
            <w:noWrap/>
            <w:vAlign w:val="bottom"/>
            <w:hideMark/>
          </w:tcPr>
          <w:p w14:paraId="2BBF7E76" w14:textId="77777777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MAZON MARK* B7345 04-19 AMAZON.COM/MA WA 9876 DEBIT CARD PURCHASE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6C634E67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99.26)</w:t>
            </w:r>
          </w:p>
        </w:tc>
      </w:tr>
      <w:tr w:rsidR="00614363" w:rsidRPr="00614363" w14:paraId="7C1E5359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49DA5293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21/2026</w:t>
            </w:r>
          </w:p>
        </w:tc>
        <w:tc>
          <w:tcPr>
            <w:tcW w:w="8110" w:type="dxa"/>
            <w:noWrap/>
            <w:vAlign w:val="bottom"/>
            <w:hideMark/>
          </w:tcPr>
          <w:p w14:paraId="579EAC11" w14:textId="77777777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SERVICE CHARGES - PRIOR PERIOD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7D3BD9C5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6.60)</w:t>
            </w:r>
          </w:p>
        </w:tc>
      </w:tr>
      <w:tr w:rsidR="00614363" w:rsidRPr="00614363" w14:paraId="3CD4CCE4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3270760B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24/2026</w:t>
            </w:r>
          </w:p>
        </w:tc>
        <w:tc>
          <w:tcPr>
            <w:tcW w:w="8110" w:type="dxa"/>
            <w:noWrap/>
            <w:vAlign w:val="bottom"/>
            <w:hideMark/>
          </w:tcPr>
          <w:p w14:paraId="1F6D4F74" w14:textId="3127629A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SQ *HOPE THRIFTING 04-23 Riverdale</w:t>
            </w:r>
            <w:r w:rsidR="0093338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,</w:t>
            </w: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GA 9876 DEBIT CARD PURCHASE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3F8DC53F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91.80)</w:t>
            </w:r>
          </w:p>
        </w:tc>
      </w:tr>
      <w:tr w:rsidR="00614363" w:rsidRPr="00614363" w14:paraId="125CF47E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4AC519D9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4/29/2026</w:t>
            </w:r>
          </w:p>
        </w:tc>
        <w:tc>
          <w:tcPr>
            <w:tcW w:w="8110" w:type="dxa"/>
            <w:noWrap/>
            <w:vAlign w:val="bottom"/>
            <w:hideMark/>
          </w:tcPr>
          <w:p w14:paraId="067D7D91" w14:textId="77777777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JV ART DESIGNS 04-28 JVARTDESIGNS. CA 9876 DEBIT CARD PURCHASE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1746CE17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471.96)</w:t>
            </w:r>
          </w:p>
        </w:tc>
      </w:tr>
      <w:tr w:rsidR="00614363" w:rsidRPr="00614363" w14:paraId="5B1E286E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131C38BA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4/2026</w:t>
            </w:r>
          </w:p>
        </w:tc>
        <w:tc>
          <w:tcPr>
            <w:tcW w:w="8110" w:type="dxa"/>
            <w:noWrap/>
            <w:vAlign w:val="bottom"/>
            <w:hideMark/>
          </w:tcPr>
          <w:p w14:paraId="3CB8FED4" w14:textId="77777777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DNH*GODADDY#407810 05-01 480-5058855 AZ 9876 DEBIT CARD PURCHASE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2014DAE4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71.88)</w:t>
            </w:r>
          </w:p>
        </w:tc>
      </w:tr>
      <w:tr w:rsidR="00614363" w:rsidRPr="00614363" w14:paraId="737DE557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2F01E85E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7/2026</w:t>
            </w:r>
          </w:p>
        </w:tc>
        <w:tc>
          <w:tcPr>
            <w:tcW w:w="8110" w:type="dxa"/>
            <w:noWrap/>
            <w:vAlign w:val="bottom"/>
            <w:hideMark/>
          </w:tcPr>
          <w:p w14:paraId="773C20E8" w14:textId="43F494E8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Quincy Smith PAYMENT ID ZELLE BUSINESS PAYMENT TO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58C75E6A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295.00)</w:t>
            </w:r>
          </w:p>
        </w:tc>
      </w:tr>
      <w:tr w:rsidR="00614363" w:rsidRPr="00614363" w14:paraId="457A62E6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3FD43CD5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7/2026</w:t>
            </w:r>
          </w:p>
        </w:tc>
        <w:tc>
          <w:tcPr>
            <w:tcW w:w="8110" w:type="dxa"/>
            <w:noWrap/>
            <w:vAlign w:val="bottom"/>
            <w:hideMark/>
          </w:tcPr>
          <w:p w14:paraId="4C2E8587" w14:textId="70E4F056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Quincy Smith PAYMENT ID ZELLE BUSINESS PAYMENT TO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2FC57731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5.00)</w:t>
            </w:r>
          </w:p>
        </w:tc>
      </w:tr>
      <w:tr w:rsidR="00614363" w:rsidRPr="00614363" w14:paraId="03CFB59E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0330F211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8/2026</w:t>
            </w:r>
          </w:p>
        </w:tc>
        <w:tc>
          <w:tcPr>
            <w:tcW w:w="8110" w:type="dxa"/>
            <w:noWrap/>
            <w:vAlign w:val="bottom"/>
            <w:hideMark/>
          </w:tcPr>
          <w:p w14:paraId="07C327DB" w14:textId="3AC80C15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Check #1697</w:t>
            </w:r>
            <w:r w:rsidR="0093338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– Dr. Luke Hall: Honorarium for ACMCC NDP Guest Speaker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64DCC072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300.00)</w:t>
            </w:r>
          </w:p>
        </w:tc>
      </w:tr>
      <w:tr w:rsidR="00614363" w:rsidRPr="00614363" w14:paraId="4E5C5322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52771B48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8/2026</w:t>
            </w:r>
          </w:p>
        </w:tc>
        <w:tc>
          <w:tcPr>
            <w:tcW w:w="8110" w:type="dxa"/>
            <w:noWrap/>
            <w:vAlign w:val="bottom"/>
            <w:hideMark/>
          </w:tcPr>
          <w:p w14:paraId="3E5E6B6E" w14:textId="76F575B5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Grateful Bites PAYMENT ID ZELLE BUSINESS PAYMENT TO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474C1F5F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638.00)</w:t>
            </w:r>
          </w:p>
        </w:tc>
      </w:tr>
      <w:tr w:rsidR="00614363" w:rsidRPr="00614363" w14:paraId="63C6A38C" w14:textId="77777777" w:rsidTr="00BF24B3">
        <w:trPr>
          <w:trHeight w:val="288"/>
        </w:trPr>
        <w:tc>
          <w:tcPr>
            <w:tcW w:w="1160" w:type="dxa"/>
            <w:noWrap/>
            <w:vAlign w:val="bottom"/>
            <w:hideMark/>
          </w:tcPr>
          <w:p w14:paraId="46EE0E1A" w14:textId="77777777" w:rsidR="00614363" w:rsidRPr="0093338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</w:pPr>
            <w:r w:rsidRPr="00933383">
              <w:rPr>
                <w:rFonts w:ascii="Aptos Narrow" w:eastAsia="Times New Roman" w:hAnsi="Aptos Narrow" w:cs="Times New Roman"/>
                <w:b/>
                <w:bCs/>
                <w:color w:val="000000"/>
                <w:sz w:val="20"/>
                <w:szCs w:val="20"/>
              </w:rPr>
              <w:t>5/8/2026</w:t>
            </w:r>
          </w:p>
        </w:tc>
        <w:tc>
          <w:tcPr>
            <w:tcW w:w="8110" w:type="dxa"/>
            <w:noWrap/>
            <w:vAlign w:val="bottom"/>
            <w:hideMark/>
          </w:tcPr>
          <w:p w14:paraId="359FD19D" w14:textId="761D3253" w:rsidR="00614363" w:rsidRPr="00614363" w:rsidRDefault="00614363" w:rsidP="0061436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OFFICE DEPOT #353 05-06 FAYETTEVILLE</w:t>
            </w:r>
            <w:r w:rsidR="0093338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,</w:t>
            </w:r>
            <w:r w:rsidRPr="0061436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 xml:space="preserve"> GA 9876 DEBIT CARD PURCHASE</w:t>
            </w:r>
          </w:p>
        </w:tc>
        <w:tc>
          <w:tcPr>
            <w:tcW w:w="846" w:type="dxa"/>
            <w:shd w:val="clear" w:color="000000" w:fill="FFFF00"/>
            <w:noWrap/>
            <w:vAlign w:val="bottom"/>
            <w:hideMark/>
          </w:tcPr>
          <w:p w14:paraId="4F394987" w14:textId="77777777" w:rsidR="00614363" w:rsidRPr="00614363" w:rsidRDefault="00614363" w:rsidP="0061436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614363">
              <w:rPr>
                <w:rFonts w:ascii="Aptos Narrow" w:eastAsia="Times New Roman" w:hAnsi="Aptos Narrow" w:cs="Times New Roman"/>
                <w:color w:val="FF0000"/>
                <w:sz w:val="20"/>
                <w:szCs w:val="20"/>
              </w:rPr>
              <w:t>($25.68)</w:t>
            </w:r>
          </w:p>
        </w:tc>
      </w:tr>
    </w:tbl>
    <w:p w14:paraId="1E3487E5" w14:textId="77777777" w:rsidR="00614363" w:rsidRDefault="00614363" w:rsidP="00CE768D">
      <w:pPr>
        <w:spacing w:after="0"/>
        <w:ind w:left="5760" w:firstLine="720"/>
        <w:jc w:val="center"/>
        <w:rPr>
          <w:rFonts w:ascii="Times New Roman" w:hAnsi="Times New Roman" w:cs="Times New Roman"/>
          <w:b/>
          <w:bCs/>
          <w:sz w:val="23"/>
          <w:szCs w:val="23"/>
          <w:highlight w:val="yellow"/>
        </w:rPr>
      </w:pPr>
    </w:p>
    <w:p w14:paraId="137CB39C" w14:textId="255CEA8E" w:rsidR="00A43F5C" w:rsidRPr="009F4D70" w:rsidRDefault="00A43F5C" w:rsidP="00CE768D">
      <w:pPr>
        <w:spacing w:after="0"/>
        <w:ind w:left="5760" w:firstLine="720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9F4D70">
        <w:rPr>
          <w:rFonts w:ascii="Times New Roman" w:hAnsi="Times New Roman" w:cs="Times New Roman"/>
          <w:b/>
          <w:bCs/>
          <w:sz w:val="23"/>
          <w:szCs w:val="23"/>
          <w:highlight w:val="yellow"/>
        </w:rPr>
        <w:t xml:space="preserve">Total Expenses </w:t>
      </w:r>
      <w:r w:rsidRPr="009F4D70">
        <w:rPr>
          <w:rFonts w:ascii="Times New Roman" w:hAnsi="Times New Roman" w:cs="Times New Roman"/>
          <w:b/>
          <w:bCs/>
          <w:color w:val="FF0000"/>
          <w:sz w:val="23"/>
          <w:szCs w:val="23"/>
          <w:highlight w:val="yellow"/>
        </w:rPr>
        <w:t>(</w:t>
      </w:r>
      <w:r w:rsidR="0085003D" w:rsidRPr="009F4D70">
        <w:rPr>
          <w:rFonts w:ascii="Times New Roman" w:hAnsi="Times New Roman" w:cs="Times New Roman"/>
          <w:b/>
          <w:bCs/>
          <w:color w:val="FF0000"/>
          <w:sz w:val="23"/>
          <w:szCs w:val="23"/>
          <w:highlight w:val="yellow"/>
        </w:rPr>
        <w:t>-</w:t>
      </w:r>
      <w:r w:rsidR="00061ED5" w:rsidRPr="009F4D70">
        <w:rPr>
          <w:rFonts w:ascii="Times New Roman" w:hAnsi="Times New Roman" w:cs="Times New Roman"/>
          <w:b/>
          <w:bCs/>
          <w:color w:val="FF0000"/>
          <w:sz w:val="23"/>
          <w:szCs w:val="23"/>
          <w:highlight w:val="yellow"/>
        </w:rPr>
        <w:t>$</w:t>
      </w:r>
      <w:r w:rsidR="00614363">
        <w:rPr>
          <w:rFonts w:ascii="Times New Roman" w:hAnsi="Times New Roman" w:cs="Times New Roman"/>
          <w:b/>
          <w:bCs/>
          <w:color w:val="FF0000"/>
          <w:sz w:val="23"/>
          <w:szCs w:val="23"/>
          <w:highlight w:val="yellow"/>
        </w:rPr>
        <w:t>5,</w:t>
      </w:r>
      <w:r w:rsidR="00933383">
        <w:rPr>
          <w:rFonts w:ascii="Times New Roman" w:hAnsi="Times New Roman" w:cs="Times New Roman"/>
          <w:b/>
          <w:bCs/>
          <w:color w:val="FF0000"/>
          <w:sz w:val="23"/>
          <w:szCs w:val="23"/>
          <w:highlight w:val="yellow"/>
        </w:rPr>
        <w:t>360</w:t>
      </w:r>
      <w:r w:rsidR="00614363">
        <w:rPr>
          <w:rFonts w:ascii="Times New Roman" w:hAnsi="Times New Roman" w:cs="Times New Roman"/>
          <w:b/>
          <w:bCs/>
          <w:color w:val="FF0000"/>
          <w:sz w:val="23"/>
          <w:szCs w:val="23"/>
          <w:highlight w:val="yellow"/>
        </w:rPr>
        <w:t>.03</w:t>
      </w:r>
      <w:r w:rsidRPr="009F4D70">
        <w:rPr>
          <w:rFonts w:ascii="Times New Roman" w:hAnsi="Times New Roman" w:cs="Times New Roman"/>
          <w:b/>
          <w:bCs/>
          <w:color w:val="FF0000"/>
          <w:sz w:val="23"/>
          <w:szCs w:val="23"/>
          <w:highlight w:val="yellow"/>
        </w:rPr>
        <w:t>)</w:t>
      </w:r>
      <w:r w:rsidR="00CE768D" w:rsidRPr="009F4D70">
        <w:rPr>
          <w:rFonts w:ascii="Times New Roman" w:hAnsi="Times New Roman" w:cs="Times New Roman"/>
          <w:b/>
          <w:bCs/>
          <w:color w:val="FF0000"/>
          <w:sz w:val="23"/>
          <w:szCs w:val="23"/>
        </w:rPr>
        <w:t xml:space="preserve"> </w:t>
      </w:r>
    </w:p>
    <w:p w14:paraId="758F9F1F" w14:textId="4B2FCF50" w:rsidR="00C65BEB" w:rsidRPr="009F4D70" w:rsidRDefault="00C65BEB" w:rsidP="00C65BEB">
      <w:pPr>
        <w:spacing w:after="0"/>
        <w:rPr>
          <w:rFonts w:ascii="Times New Roman" w:hAnsi="Times New Roman" w:cs="Times New Roman"/>
          <w:b/>
          <w:bCs/>
          <w:sz w:val="23"/>
          <w:szCs w:val="23"/>
        </w:rPr>
      </w:pPr>
    </w:p>
    <w:p w14:paraId="38776A0F" w14:textId="48D5CCD7" w:rsidR="004B748B" w:rsidRPr="009F4D70" w:rsidRDefault="00A43F5C" w:rsidP="004B748B">
      <w:pPr>
        <w:spacing w:after="0"/>
        <w:rPr>
          <w:rFonts w:ascii="Times New Roman" w:hAnsi="Times New Roman" w:cs="Times New Roman"/>
          <w:b/>
          <w:bCs/>
          <w:sz w:val="23"/>
          <w:szCs w:val="23"/>
        </w:rPr>
      </w:pPr>
      <w:r w:rsidRPr="009F4D70">
        <w:rPr>
          <w:rFonts w:ascii="Times New Roman" w:hAnsi="Times New Roman" w:cs="Times New Roman"/>
          <w:b/>
          <w:bCs/>
          <w:sz w:val="23"/>
          <w:szCs w:val="23"/>
        </w:rPr>
        <w:t>Ending Balance as of (</w:t>
      </w:r>
      <w:r w:rsidR="00876858" w:rsidRPr="009F4D70">
        <w:rPr>
          <w:rFonts w:ascii="Times New Roman" w:hAnsi="Times New Roman" w:cs="Times New Roman"/>
          <w:b/>
          <w:bCs/>
          <w:sz w:val="23"/>
          <w:szCs w:val="23"/>
        </w:rPr>
        <w:t>0</w:t>
      </w:r>
      <w:r w:rsidR="00B7560F">
        <w:rPr>
          <w:rFonts w:ascii="Times New Roman" w:hAnsi="Times New Roman" w:cs="Times New Roman"/>
          <w:b/>
          <w:bCs/>
          <w:sz w:val="23"/>
          <w:szCs w:val="23"/>
        </w:rPr>
        <w:t>5</w:t>
      </w:r>
      <w:r w:rsidRPr="009F4D70">
        <w:rPr>
          <w:rFonts w:ascii="Times New Roman" w:hAnsi="Times New Roman" w:cs="Times New Roman"/>
          <w:b/>
          <w:bCs/>
          <w:sz w:val="23"/>
          <w:szCs w:val="23"/>
        </w:rPr>
        <w:t>/</w:t>
      </w:r>
      <w:r w:rsidR="005D485A" w:rsidRPr="009F4D70">
        <w:rPr>
          <w:rFonts w:ascii="Times New Roman" w:hAnsi="Times New Roman" w:cs="Times New Roman"/>
          <w:b/>
          <w:bCs/>
          <w:sz w:val="23"/>
          <w:szCs w:val="23"/>
        </w:rPr>
        <w:t>1</w:t>
      </w:r>
      <w:r w:rsidR="00B7560F">
        <w:rPr>
          <w:rFonts w:ascii="Times New Roman" w:hAnsi="Times New Roman" w:cs="Times New Roman"/>
          <w:b/>
          <w:bCs/>
          <w:sz w:val="23"/>
          <w:szCs w:val="23"/>
        </w:rPr>
        <w:t>8</w:t>
      </w:r>
      <w:r w:rsidR="00AC5E3F" w:rsidRPr="009F4D70">
        <w:rPr>
          <w:rFonts w:ascii="Times New Roman" w:hAnsi="Times New Roman" w:cs="Times New Roman"/>
          <w:b/>
          <w:bCs/>
          <w:sz w:val="23"/>
          <w:szCs w:val="23"/>
        </w:rPr>
        <w:t>/202</w:t>
      </w:r>
      <w:r w:rsidR="005D485A" w:rsidRPr="009F4D70">
        <w:rPr>
          <w:rFonts w:ascii="Times New Roman" w:hAnsi="Times New Roman" w:cs="Times New Roman"/>
          <w:b/>
          <w:bCs/>
          <w:sz w:val="23"/>
          <w:szCs w:val="23"/>
        </w:rPr>
        <w:t>6</w:t>
      </w:r>
      <w:r w:rsidR="00AC5E3F" w:rsidRPr="009F4D70">
        <w:rPr>
          <w:rFonts w:ascii="Times New Roman" w:hAnsi="Times New Roman" w:cs="Times New Roman"/>
          <w:b/>
          <w:bCs/>
          <w:sz w:val="23"/>
          <w:szCs w:val="23"/>
        </w:rPr>
        <w:t>)</w:t>
      </w:r>
      <w:r w:rsidR="00AC5E3F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3168DF" w:rsidRPr="009F4D70">
        <w:rPr>
          <w:rFonts w:ascii="Times New Roman" w:hAnsi="Times New Roman" w:cs="Times New Roman"/>
          <w:b/>
          <w:bCs/>
          <w:sz w:val="23"/>
          <w:szCs w:val="23"/>
        </w:rPr>
        <w:t xml:space="preserve">    </w:t>
      </w:r>
      <w:r w:rsidR="003168DF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AC5E3F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AC5E3F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AC5E3F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0026CD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0026CD" w:rsidRPr="009F4D70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AC5E3F" w:rsidRPr="00933383">
        <w:rPr>
          <w:rFonts w:ascii="Times New Roman" w:hAnsi="Times New Roman" w:cs="Times New Roman"/>
          <w:b/>
          <w:bCs/>
          <w:sz w:val="23"/>
          <w:szCs w:val="23"/>
          <w:highlight w:val="yellow"/>
          <w:bdr w:val="single" w:sz="4" w:space="0" w:color="auto"/>
        </w:rPr>
        <w:t>$</w:t>
      </w:r>
      <w:r w:rsidR="00DC35C1" w:rsidRPr="00933383">
        <w:rPr>
          <w:rFonts w:ascii="Times New Roman" w:hAnsi="Times New Roman" w:cs="Times New Roman"/>
          <w:b/>
          <w:bCs/>
          <w:sz w:val="23"/>
          <w:szCs w:val="23"/>
          <w:highlight w:val="yellow"/>
          <w:bdr w:val="single" w:sz="4" w:space="0" w:color="auto"/>
        </w:rPr>
        <w:t>14,0</w:t>
      </w:r>
      <w:r w:rsidR="00933383">
        <w:rPr>
          <w:rFonts w:ascii="Times New Roman" w:hAnsi="Times New Roman" w:cs="Times New Roman"/>
          <w:b/>
          <w:bCs/>
          <w:sz w:val="23"/>
          <w:szCs w:val="23"/>
          <w:highlight w:val="yellow"/>
          <w:bdr w:val="single" w:sz="4" w:space="0" w:color="auto"/>
        </w:rPr>
        <w:t>11</w:t>
      </w:r>
      <w:r w:rsidR="00933383" w:rsidRPr="00933383">
        <w:rPr>
          <w:rFonts w:ascii="Times New Roman" w:hAnsi="Times New Roman" w:cs="Times New Roman"/>
          <w:b/>
          <w:bCs/>
          <w:sz w:val="23"/>
          <w:szCs w:val="23"/>
          <w:highlight w:val="yellow"/>
          <w:bdr w:val="single" w:sz="4" w:space="0" w:color="auto"/>
        </w:rPr>
        <w:t>.14</w:t>
      </w:r>
      <w:r w:rsidR="005D485A" w:rsidRPr="009F4D70">
        <w:rPr>
          <w:rFonts w:ascii="Times New Roman" w:hAnsi="Times New Roman" w:cs="Times New Roman"/>
          <w:b/>
          <w:bCs/>
          <w:sz w:val="23"/>
          <w:szCs w:val="23"/>
          <w:bdr w:val="single" w:sz="4" w:space="0" w:color="auto"/>
        </w:rPr>
        <w:t xml:space="preserve">         </w:t>
      </w:r>
    </w:p>
    <w:p w14:paraId="73FFD1B3" w14:textId="406C5B99" w:rsidR="007E354B" w:rsidRPr="009F4D70" w:rsidRDefault="007E354B" w:rsidP="004B748B">
      <w:pPr>
        <w:spacing w:after="0"/>
        <w:rPr>
          <w:rFonts w:ascii="Times New Roman" w:hAnsi="Times New Roman" w:cs="Times New Roman"/>
          <w:b/>
          <w:bCs/>
          <w:sz w:val="23"/>
          <w:szCs w:val="23"/>
        </w:rPr>
      </w:pPr>
      <w:r w:rsidRPr="009F4D70">
        <w:rPr>
          <w:rFonts w:ascii="Times New Roman" w:hAnsi="Times New Roman" w:cs="Times New Roman"/>
          <w:b/>
          <w:bCs/>
          <w:sz w:val="23"/>
          <w:szCs w:val="23"/>
        </w:rPr>
        <w:t>Submitted by: Pastor Derek Griffin</w:t>
      </w:r>
    </w:p>
    <w:sectPr w:rsidR="007E354B" w:rsidRPr="009F4D70" w:rsidSect="004B748B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0F39D" w14:textId="77777777" w:rsidR="00C26D63" w:rsidRDefault="00C26D63" w:rsidP="00DC1F10">
      <w:pPr>
        <w:spacing w:after="0" w:line="240" w:lineRule="auto"/>
      </w:pPr>
      <w:r>
        <w:separator/>
      </w:r>
    </w:p>
  </w:endnote>
  <w:endnote w:type="continuationSeparator" w:id="0">
    <w:p w14:paraId="72EA3665" w14:textId="77777777" w:rsidR="00C26D63" w:rsidRDefault="00C26D63" w:rsidP="00DC1F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96939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A12035" w14:textId="47CB5AA9" w:rsidR="007473A9" w:rsidRDefault="007473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C5A9DD" w14:textId="77777777" w:rsidR="00EA44C7" w:rsidRDefault="00EA44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D74826" w14:textId="77777777" w:rsidR="00C26D63" w:rsidRDefault="00C26D63" w:rsidP="00DC1F10">
      <w:pPr>
        <w:spacing w:after="0" w:line="240" w:lineRule="auto"/>
      </w:pPr>
      <w:r>
        <w:separator/>
      </w:r>
    </w:p>
  </w:footnote>
  <w:footnote w:type="continuationSeparator" w:id="0">
    <w:p w14:paraId="687709D1" w14:textId="77777777" w:rsidR="00C26D63" w:rsidRDefault="00C26D63" w:rsidP="00DC1F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A4E08B" w14:textId="7F5A5FA8" w:rsidR="00DC1F10" w:rsidRDefault="00DC1F10">
    <w:pPr>
      <w:pStyle w:val="Header"/>
      <w:jc w:val="right"/>
    </w:pPr>
  </w:p>
  <w:p w14:paraId="7226EBB8" w14:textId="77777777" w:rsidR="00DC1F10" w:rsidRDefault="00DC1F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4BF512C"/>
    <w:multiLevelType w:val="hybridMultilevel"/>
    <w:tmpl w:val="0F962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6766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N7M0NzUwNDIwtDRU0lEKTi0uzszPAykwrgUA495mgSwAAAA="/>
  </w:docVars>
  <w:rsids>
    <w:rsidRoot w:val="00983B5A"/>
    <w:rsid w:val="000026CD"/>
    <w:rsid w:val="000176C7"/>
    <w:rsid w:val="000206DF"/>
    <w:rsid w:val="00021C84"/>
    <w:rsid w:val="0002382B"/>
    <w:rsid w:val="00027975"/>
    <w:rsid w:val="0003112B"/>
    <w:rsid w:val="00035117"/>
    <w:rsid w:val="00045773"/>
    <w:rsid w:val="00060796"/>
    <w:rsid w:val="00061ED5"/>
    <w:rsid w:val="00065474"/>
    <w:rsid w:val="0007694D"/>
    <w:rsid w:val="00084200"/>
    <w:rsid w:val="000951E6"/>
    <w:rsid w:val="000A1E9D"/>
    <w:rsid w:val="000A3438"/>
    <w:rsid w:val="000B41FA"/>
    <w:rsid w:val="000C0F83"/>
    <w:rsid w:val="000C2F09"/>
    <w:rsid w:val="000C7D41"/>
    <w:rsid w:val="000D1E1B"/>
    <w:rsid w:val="000D24DB"/>
    <w:rsid w:val="000D4B15"/>
    <w:rsid w:val="000D5781"/>
    <w:rsid w:val="000D66C8"/>
    <w:rsid w:val="000F7C87"/>
    <w:rsid w:val="00100175"/>
    <w:rsid w:val="001033E2"/>
    <w:rsid w:val="001048BC"/>
    <w:rsid w:val="00112DE9"/>
    <w:rsid w:val="0012096C"/>
    <w:rsid w:val="00124FF2"/>
    <w:rsid w:val="00127986"/>
    <w:rsid w:val="00147D84"/>
    <w:rsid w:val="00155DC9"/>
    <w:rsid w:val="00162218"/>
    <w:rsid w:val="00164ED8"/>
    <w:rsid w:val="0017362E"/>
    <w:rsid w:val="00177A35"/>
    <w:rsid w:val="00185B42"/>
    <w:rsid w:val="001905D3"/>
    <w:rsid w:val="00190A47"/>
    <w:rsid w:val="001A7BC0"/>
    <w:rsid w:val="001B645E"/>
    <w:rsid w:val="001B7A4F"/>
    <w:rsid w:val="001C13D6"/>
    <w:rsid w:val="001D28C2"/>
    <w:rsid w:val="001D2B72"/>
    <w:rsid w:val="001D360E"/>
    <w:rsid w:val="001F61E1"/>
    <w:rsid w:val="00204985"/>
    <w:rsid w:val="00213D23"/>
    <w:rsid w:val="00222E27"/>
    <w:rsid w:val="00224770"/>
    <w:rsid w:val="00225347"/>
    <w:rsid w:val="00230902"/>
    <w:rsid w:val="00234B95"/>
    <w:rsid w:val="00235C85"/>
    <w:rsid w:val="0023637D"/>
    <w:rsid w:val="00245752"/>
    <w:rsid w:val="00245AC5"/>
    <w:rsid w:val="00254FB8"/>
    <w:rsid w:val="00264714"/>
    <w:rsid w:val="00267A96"/>
    <w:rsid w:val="00267BD5"/>
    <w:rsid w:val="002A7BC4"/>
    <w:rsid w:val="002B1D56"/>
    <w:rsid w:val="002B6297"/>
    <w:rsid w:val="002C647D"/>
    <w:rsid w:val="002D536E"/>
    <w:rsid w:val="002F5113"/>
    <w:rsid w:val="002F7FD4"/>
    <w:rsid w:val="0031009C"/>
    <w:rsid w:val="003168DF"/>
    <w:rsid w:val="00324742"/>
    <w:rsid w:val="003254DF"/>
    <w:rsid w:val="00331B1B"/>
    <w:rsid w:val="003320ED"/>
    <w:rsid w:val="00333306"/>
    <w:rsid w:val="00341581"/>
    <w:rsid w:val="00355E36"/>
    <w:rsid w:val="00357058"/>
    <w:rsid w:val="00367A70"/>
    <w:rsid w:val="00370467"/>
    <w:rsid w:val="00370FBE"/>
    <w:rsid w:val="0038094F"/>
    <w:rsid w:val="003814A4"/>
    <w:rsid w:val="00382890"/>
    <w:rsid w:val="003878D6"/>
    <w:rsid w:val="003934DF"/>
    <w:rsid w:val="00393E4E"/>
    <w:rsid w:val="003A18EC"/>
    <w:rsid w:val="003A203C"/>
    <w:rsid w:val="003B2B27"/>
    <w:rsid w:val="003B78C1"/>
    <w:rsid w:val="003C3904"/>
    <w:rsid w:val="003C5EB8"/>
    <w:rsid w:val="003D66F8"/>
    <w:rsid w:val="003F50E6"/>
    <w:rsid w:val="00420D8C"/>
    <w:rsid w:val="0042376D"/>
    <w:rsid w:val="00426F66"/>
    <w:rsid w:val="004512F7"/>
    <w:rsid w:val="00465464"/>
    <w:rsid w:val="0048076D"/>
    <w:rsid w:val="004819E9"/>
    <w:rsid w:val="00481C23"/>
    <w:rsid w:val="00483A11"/>
    <w:rsid w:val="00485616"/>
    <w:rsid w:val="00490717"/>
    <w:rsid w:val="004B6098"/>
    <w:rsid w:val="004B748B"/>
    <w:rsid w:val="004B7BA6"/>
    <w:rsid w:val="004C27EE"/>
    <w:rsid w:val="004C507D"/>
    <w:rsid w:val="004D053E"/>
    <w:rsid w:val="004D1CF5"/>
    <w:rsid w:val="004D3AA2"/>
    <w:rsid w:val="004D51D4"/>
    <w:rsid w:val="004E572F"/>
    <w:rsid w:val="00510253"/>
    <w:rsid w:val="005111CB"/>
    <w:rsid w:val="00515C5F"/>
    <w:rsid w:val="00523B69"/>
    <w:rsid w:val="00523ECF"/>
    <w:rsid w:val="00526096"/>
    <w:rsid w:val="0052741E"/>
    <w:rsid w:val="00530F7D"/>
    <w:rsid w:val="00531E53"/>
    <w:rsid w:val="00535399"/>
    <w:rsid w:val="005438E3"/>
    <w:rsid w:val="00546C1A"/>
    <w:rsid w:val="00583480"/>
    <w:rsid w:val="00584759"/>
    <w:rsid w:val="005869BD"/>
    <w:rsid w:val="00586B98"/>
    <w:rsid w:val="00587E59"/>
    <w:rsid w:val="00590425"/>
    <w:rsid w:val="005927FC"/>
    <w:rsid w:val="00596FB4"/>
    <w:rsid w:val="0059762D"/>
    <w:rsid w:val="005A0345"/>
    <w:rsid w:val="005A2D54"/>
    <w:rsid w:val="005B3FDF"/>
    <w:rsid w:val="005B429F"/>
    <w:rsid w:val="005B67BB"/>
    <w:rsid w:val="005B72EB"/>
    <w:rsid w:val="005C48BB"/>
    <w:rsid w:val="005C65F3"/>
    <w:rsid w:val="005D485A"/>
    <w:rsid w:val="005E1845"/>
    <w:rsid w:val="005F57C6"/>
    <w:rsid w:val="005F6142"/>
    <w:rsid w:val="005F6F34"/>
    <w:rsid w:val="005F746A"/>
    <w:rsid w:val="00602CD1"/>
    <w:rsid w:val="00614363"/>
    <w:rsid w:val="006172F5"/>
    <w:rsid w:val="00624568"/>
    <w:rsid w:val="00626182"/>
    <w:rsid w:val="006522B7"/>
    <w:rsid w:val="00652BAE"/>
    <w:rsid w:val="0065359F"/>
    <w:rsid w:val="00655AB2"/>
    <w:rsid w:val="00656ECB"/>
    <w:rsid w:val="006608BB"/>
    <w:rsid w:val="00662BDE"/>
    <w:rsid w:val="006634BD"/>
    <w:rsid w:val="00670E10"/>
    <w:rsid w:val="00672EFD"/>
    <w:rsid w:val="006753E5"/>
    <w:rsid w:val="00683AEC"/>
    <w:rsid w:val="00684D97"/>
    <w:rsid w:val="00695B2C"/>
    <w:rsid w:val="006A6021"/>
    <w:rsid w:val="006C7A57"/>
    <w:rsid w:val="006D644F"/>
    <w:rsid w:val="006D6B79"/>
    <w:rsid w:val="006F6F02"/>
    <w:rsid w:val="00704BC9"/>
    <w:rsid w:val="00711AF5"/>
    <w:rsid w:val="00712D54"/>
    <w:rsid w:val="007174C8"/>
    <w:rsid w:val="00723AC9"/>
    <w:rsid w:val="00732A37"/>
    <w:rsid w:val="007348EE"/>
    <w:rsid w:val="00734A8B"/>
    <w:rsid w:val="0073512D"/>
    <w:rsid w:val="0074170D"/>
    <w:rsid w:val="00743A34"/>
    <w:rsid w:val="00743C82"/>
    <w:rsid w:val="007473A9"/>
    <w:rsid w:val="00751764"/>
    <w:rsid w:val="00752982"/>
    <w:rsid w:val="00766972"/>
    <w:rsid w:val="00773F01"/>
    <w:rsid w:val="007808D7"/>
    <w:rsid w:val="00793A89"/>
    <w:rsid w:val="007A1807"/>
    <w:rsid w:val="007A3343"/>
    <w:rsid w:val="007A4FB7"/>
    <w:rsid w:val="007B1B0C"/>
    <w:rsid w:val="007C114F"/>
    <w:rsid w:val="007C2230"/>
    <w:rsid w:val="007C3BA9"/>
    <w:rsid w:val="007C45E1"/>
    <w:rsid w:val="007D2F36"/>
    <w:rsid w:val="007D4014"/>
    <w:rsid w:val="007D763F"/>
    <w:rsid w:val="007E0420"/>
    <w:rsid w:val="007E354B"/>
    <w:rsid w:val="007F05DF"/>
    <w:rsid w:val="007F0A2F"/>
    <w:rsid w:val="007F2449"/>
    <w:rsid w:val="007F7466"/>
    <w:rsid w:val="0080781B"/>
    <w:rsid w:val="00820365"/>
    <w:rsid w:val="008203F4"/>
    <w:rsid w:val="008235AD"/>
    <w:rsid w:val="008270E7"/>
    <w:rsid w:val="008456E7"/>
    <w:rsid w:val="0085003D"/>
    <w:rsid w:val="008520FD"/>
    <w:rsid w:val="00855419"/>
    <w:rsid w:val="00860AB0"/>
    <w:rsid w:val="00874C37"/>
    <w:rsid w:val="0087604A"/>
    <w:rsid w:val="00876858"/>
    <w:rsid w:val="008803D2"/>
    <w:rsid w:val="00897290"/>
    <w:rsid w:val="008B0A57"/>
    <w:rsid w:val="008B3318"/>
    <w:rsid w:val="008B5F00"/>
    <w:rsid w:val="008C28CA"/>
    <w:rsid w:val="008C4D86"/>
    <w:rsid w:val="008C4E85"/>
    <w:rsid w:val="008C71E0"/>
    <w:rsid w:val="008D0CB6"/>
    <w:rsid w:val="008E185B"/>
    <w:rsid w:val="00910E71"/>
    <w:rsid w:val="00917BEB"/>
    <w:rsid w:val="00920C1A"/>
    <w:rsid w:val="00921FDD"/>
    <w:rsid w:val="00922FB1"/>
    <w:rsid w:val="00933383"/>
    <w:rsid w:val="00933946"/>
    <w:rsid w:val="00954223"/>
    <w:rsid w:val="00955431"/>
    <w:rsid w:val="009640EE"/>
    <w:rsid w:val="00966B9A"/>
    <w:rsid w:val="00967D54"/>
    <w:rsid w:val="009759A2"/>
    <w:rsid w:val="00980E88"/>
    <w:rsid w:val="00983B5A"/>
    <w:rsid w:val="00984D93"/>
    <w:rsid w:val="009871DF"/>
    <w:rsid w:val="009A5BFC"/>
    <w:rsid w:val="009A79E6"/>
    <w:rsid w:val="009B1416"/>
    <w:rsid w:val="009B3166"/>
    <w:rsid w:val="009B5752"/>
    <w:rsid w:val="009D53EF"/>
    <w:rsid w:val="009F1B1B"/>
    <w:rsid w:val="009F4D70"/>
    <w:rsid w:val="009F7A6F"/>
    <w:rsid w:val="00A12158"/>
    <w:rsid w:val="00A20F59"/>
    <w:rsid w:val="00A22E40"/>
    <w:rsid w:val="00A22F3D"/>
    <w:rsid w:val="00A26F25"/>
    <w:rsid w:val="00A33FB4"/>
    <w:rsid w:val="00A3751B"/>
    <w:rsid w:val="00A43F5C"/>
    <w:rsid w:val="00A50775"/>
    <w:rsid w:val="00A572EA"/>
    <w:rsid w:val="00A7628C"/>
    <w:rsid w:val="00A762C9"/>
    <w:rsid w:val="00A77ED4"/>
    <w:rsid w:val="00A81CAF"/>
    <w:rsid w:val="00AA01F4"/>
    <w:rsid w:val="00AA409D"/>
    <w:rsid w:val="00AB1A02"/>
    <w:rsid w:val="00AB2CAB"/>
    <w:rsid w:val="00AB35B3"/>
    <w:rsid w:val="00AB4AAB"/>
    <w:rsid w:val="00AB5C21"/>
    <w:rsid w:val="00AB6A23"/>
    <w:rsid w:val="00AC1558"/>
    <w:rsid w:val="00AC30AD"/>
    <w:rsid w:val="00AC5E3F"/>
    <w:rsid w:val="00AC72A1"/>
    <w:rsid w:val="00AD0DBC"/>
    <w:rsid w:val="00AD1B50"/>
    <w:rsid w:val="00AD57F0"/>
    <w:rsid w:val="00AD5EDC"/>
    <w:rsid w:val="00AE1885"/>
    <w:rsid w:val="00AE19DE"/>
    <w:rsid w:val="00AE2357"/>
    <w:rsid w:val="00AE4851"/>
    <w:rsid w:val="00AE5A47"/>
    <w:rsid w:val="00AF1E29"/>
    <w:rsid w:val="00AF7D33"/>
    <w:rsid w:val="00B07942"/>
    <w:rsid w:val="00B22ED4"/>
    <w:rsid w:val="00B24685"/>
    <w:rsid w:val="00B345FA"/>
    <w:rsid w:val="00B3743D"/>
    <w:rsid w:val="00B40C35"/>
    <w:rsid w:val="00B42117"/>
    <w:rsid w:val="00B45359"/>
    <w:rsid w:val="00B46B3E"/>
    <w:rsid w:val="00B573D5"/>
    <w:rsid w:val="00B63E3C"/>
    <w:rsid w:val="00B73555"/>
    <w:rsid w:val="00B7560F"/>
    <w:rsid w:val="00BA3F03"/>
    <w:rsid w:val="00BA510F"/>
    <w:rsid w:val="00BB3909"/>
    <w:rsid w:val="00BB499B"/>
    <w:rsid w:val="00BC36B6"/>
    <w:rsid w:val="00BC7554"/>
    <w:rsid w:val="00BE042A"/>
    <w:rsid w:val="00BE54DC"/>
    <w:rsid w:val="00BE6FE4"/>
    <w:rsid w:val="00BF23E3"/>
    <w:rsid w:val="00BF24B3"/>
    <w:rsid w:val="00BF715D"/>
    <w:rsid w:val="00C16D1C"/>
    <w:rsid w:val="00C235DC"/>
    <w:rsid w:val="00C26D63"/>
    <w:rsid w:val="00C411F5"/>
    <w:rsid w:val="00C524EA"/>
    <w:rsid w:val="00C57A49"/>
    <w:rsid w:val="00C65BEB"/>
    <w:rsid w:val="00C70E6B"/>
    <w:rsid w:val="00C72A41"/>
    <w:rsid w:val="00C72EA1"/>
    <w:rsid w:val="00C86AD9"/>
    <w:rsid w:val="00C90E78"/>
    <w:rsid w:val="00C975C7"/>
    <w:rsid w:val="00CA0C92"/>
    <w:rsid w:val="00CA2402"/>
    <w:rsid w:val="00CA397B"/>
    <w:rsid w:val="00CB1DCC"/>
    <w:rsid w:val="00CC12AC"/>
    <w:rsid w:val="00CC3E33"/>
    <w:rsid w:val="00CD1B18"/>
    <w:rsid w:val="00CD6D5F"/>
    <w:rsid w:val="00CE09C6"/>
    <w:rsid w:val="00CE0B48"/>
    <w:rsid w:val="00CE10D1"/>
    <w:rsid w:val="00CE2AB7"/>
    <w:rsid w:val="00CE768D"/>
    <w:rsid w:val="00CF51E7"/>
    <w:rsid w:val="00D03EA4"/>
    <w:rsid w:val="00D066F4"/>
    <w:rsid w:val="00D06AB1"/>
    <w:rsid w:val="00D10133"/>
    <w:rsid w:val="00D123C1"/>
    <w:rsid w:val="00D2203C"/>
    <w:rsid w:val="00D23FCC"/>
    <w:rsid w:val="00D240D0"/>
    <w:rsid w:val="00D3463D"/>
    <w:rsid w:val="00D350C5"/>
    <w:rsid w:val="00D35CB7"/>
    <w:rsid w:val="00D377B3"/>
    <w:rsid w:val="00D405F6"/>
    <w:rsid w:val="00D47C8F"/>
    <w:rsid w:val="00D560AD"/>
    <w:rsid w:val="00D67517"/>
    <w:rsid w:val="00D70202"/>
    <w:rsid w:val="00D827FB"/>
    <w:rsid w:val="00D914B6"/>
    <w:rsid w:val="00D923FE"/>
    <w:rsid w:val="00D94AA8"/>
    <w:rsid w:val="00D95C3F"/>
    <w:rsid w:val="00D96987"/>
    <w:rsid w:val="00DA3F56"/>
    <w:rsid w:val="00DA6AC0"/>
    <w:rsid w:val="00DC1F10"/>
    <w:rsid w:val="00DC2F86"/>
    <w:rsid w:val="00DC35C1"/>
    <w:rsid w:val="00DC66CE"/>
    <w:rsid w:val="00DD0B1E"/>
    <w:rsid w:val="00DD192F"/>
    <w:rsid w:val="00DD6658"/>
    <w:rsid w:val="00DE4423"/>
    <w:rsid w:val="00E074CF"/>
    <w:rsid w:val="00E23A10"/>
    <w:rsid w:val="00E35834"/>
    <w:rsid w:val="00E37A1E"/>
    <w:rsid w:val="00E404D4"/>
    <w:rsid w:val="00E45D28"/>
    <w:rsid w:val="00E478B4"/>
    <w:rsid w:val="00E47A6C"/>
    <w:rsid w:val="00E60F52"/>
    <w:rsid w:val="00E85E16"/>
    <w:rsid w:val="00E86A18"/>
    <w:rsid w:val="00EA44C7"/>
    <w:rsid w:val="00EA6C67"/>
    <w:rsid w:val="00EA7F7D"/>
    <w:rsid w:val="00EB26D6"/>
    <w:rsid w:val="00EC398A"/>
    <w:rsid w:val="00EF62B3"/>
    <w:rsid w:val="00F0001A"/>
    <w:rsid w:val="00F0183A"/>
    <w:rsid w:val="00F06AFF"/>
    <w:rsid w:val="00F06FCB"/>
    <w:rsid w:val="00F10CBA"/>
    <w:rsid w:val="00F24BA2"/>
    <w:rsid w:val="00F27BD2"/>
    <w:rsid w:val="00F451B2"/>
    <w:rsid w:val="00F478BE"/>
    <w:rsid w:val="00F5076D"/>
    <w:rsid w:val="00F520B7"/>
    <w:rsid w:val="00F55558"/>
    <w:rsid w:val="00F6142B"/>
    <w:rsid w:val="00F67357"/>
    <w:rsid w:val="00F755B3"/>
    <w:rsid w:val="00F77958"/>
    <w:rsid w:val="00F80008"/>
    <w:rsid w:val="00F82AA1"/>
    <w:rsid w:val="00F96625"/>
    <w:rsid w:val="00FB3EEF"/>
    <w:rsid w:val="00FC28B9"/>
    <w:rsid w:val="00FD4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B2AD7"/>
  <w15:chartTrackingRefBased/>
  <w15:docId w15:val="{FCEDC933-7675-49CA-84E2-3F1E97A91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3F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79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1F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F10"/>
  </w:style>
  <w:style w:type="paragraph" w:styleId="Footer">
    <w:name w:val="footer"/>
    <w:basedOn w:val="Normal"/>
    <w:link w:val="FooterChar"/>
    <w:uiPriority w:val="99"/>
    <w:unhideWhenUsed/>
    <w:rsid w:val="00DC1F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49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</TotalTime>
  <Pages>2</Pages>
  <Words>568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Horton</dc:creator>
  <cp:keywords/>
  <dc:description/>
  <cp:lastModifiedBy>Dr. Robert Burton, Sr. Pastor</cp:lastModifiedBy>
  <cp:revision>9</cp:revision>
  <cp:lastPrinted>2026-03-10T04:25:00Z</cp:lastPrinted>
  <dcterms:created xsi:type="dcterms:W3CDTF">2026-05-12T02:50:00Z</dcterms:created>
  <dcterms:modified xsi:type="dcterms:W3CDTF">2026-05-15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4d4130-c7d3-4a5c-8e54-bbe5d46bece9</vt:lpwstr>
  </property>
</Properties>
</file>